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E29CA" w14:textId="423F4D0C" w:rsidR="00AB1112" w:rsidRPr="007677C3" w:rsidRDefault="00AB1112" w:rsidP="00AB1112">
      <w:pPr>
        <w:spacing w:after="0" w:line="240" w:lineRule="auto"/>
        <w:jc w:val="center"/>
        <w:rPr>
          <w:rFonts w:ascii="Arial" w:eastAsia="MS Mincho" w:hAnsi="Arial" w:cs="Arial"/>
          <w:b/>
          <w:sz w:val="20"/>
          <w:szCs w:val="20"/>
          <w:lang w:eastAsia="ja-JP"/>
        </w:rPr>
      </w:pPr>
      <w:r w:rsidRPr="007677C3">
        <w:rPr>
          <w:rFonts w:ascii="Arial" w:eastAsia="MS Mincho" w:hAnsi="Arial" w:cs="Arial"/>
          <w:b/>
          <w:sz w:val="20"/>
          <w:szCs w:val="20"/>
          <w:lang w:eastAsia="ja-JP"/>
        </w:rPr>
        <w:t xml:space="preserve">General Principles for </w:t>
      </w:r>
      <w:r w:rsidR="000068D3" w:rsidRPr="007677C3">
        <w:rPr>
          <w:rFonts w:ascii="Arial" w:eastAsia="MS Mincho" w:hAnsi="Arial" w:cs="Arial"/>
          <w:b/>
          <w:sz w:val="20"/>
          <w:szCs w:val="20"/>
          <w:lang w:eastAsia="ja-JP"/>
        </w:rPr>
        <w:t>using</w:t>
      </w:r>
      <w:r w:rsidRPr="007677C3">
        <w:rPr>
          <w:rFonts w:ascii="Arial" w:eastAsia="MS Mincho" w:hAnsi="Arial" w:cs="Arial"/>
          <w:b/>
          <w:sz w:val="20"/>
          <w:szCs w:val="20"/>
          <w:lang w:eastAsia="ja-JP"/>
        </w:rPr>
        <w:t xml:space="preserve"> ELSO Registry data</w:t>
      </w:r>
      <w:r w:rsidR="000068D3" w:rsidRPr="007677C3">
        <w:rPr>
          <w:rFonts w:ascii="Arial" w:eastAsia="MS Mincho" w:hAnsi="Arial" w:cs="Arial"/>
          <w:b/>
          <w:sz w:val="20"/>
          <w:szCs w:val="20"/>
          <w:lang w:eastAsia="ja-JP"/>
        </w:rPr>
        <w:t xml:space="preserve"> for Publication</w:t>
      </w:r>
    </w:p>
    <w:p w14:paraId="4C462B2F" w14:textId="77777777" w:rsidR="00AB1112" w:rsidRPr="007677C3" w:rsidRDefault="00AB1112" w:rsidP="00A76166">
      <w:pPr>
        <w:spacing w:after="0" w:line="240" w:lineRule="auto"/>
        <w:rPr>
          <w:rFonts w:ascii="Arial" w:eastAsia="MS Mincho" w:hAnsi="Arial" w:cs="Arial"/>
          <w:b/>
          <w:sz w:val="20"/>
          <w:szCs w:val="20"/>
          <w:lang w:eastAsia="ja-JP"/>
        </w:rPr>
      </w:pPr>
    </w:p>
    <w:p w14:paraId="2B1100F9" w14:textId="47F719A9" w:rsidR="000F2586" w:rsidRPr="007677C3" w:rsidRDefault="00AB1112" w:rsidP="007677C3">
      <w:pPr>
        <w:pStyle w:val="ListParagraph"/>
        <w:numPr>
          <w:ilvl w:val="0"/>
          <w:numId w:val="1"/>
        </w:numPr>
        <w:spacing w:before="20" w:after="20" w:line="360" w:lineRule="auto"/>
        <w:rPr>
          <w:rFonts w:ascii="Arial" w:eastAsia="Calibri" w:hAnsi="Arial" w:cs="Arial"/>
          <w:sz w:val="20"/>
          <w:szCs w:val="20"/>
        </w:rPr>
      </w:pPr>
      <w:r w:rsidRPr="007677C3">
        <w:rPr>
          <w:rFonts w:ascii="Arial" w:eastAsia="Calibri" w:hAnsi="Arial" w:cs="Arial"/>
          <w:sz w:val="20"/>
          <w:szCs w:val="20"/>
        </w:rPr>
        <w:t>ELSO supports the use of ELSO Registry data for research to improve the care of ECMO patients</w:t>
      </w:r>
      <w:r w:rsidR="007677C3" w:rsidRPr="007677C3">
        <w:rPr>
          <w:rFonts w:ascii="Arial" w:eastAsia="Calibri" w:hAnsi="Arial" w:cs="Arial"/>
          <w:sz w:val="20"/>
          <w:szCs w:val="20"/>
        </w:rPr>
        <w:t>.</w:t>
      </w:r>
    </w:p>
    <w:p w14:paraId="77D77984" w14:textId="4BF1F6C3" w:rsidR="00753E84" w:rsidRPr="007677C3" w:rsidRDefault="00AB1112" w:rsidP="000F2586">
      <w:pPr>
        <w:numPr>
          <w:ilvl w:val="0"/>
          <w:numId w:val="1"/>
        </w:numPr>
        <w:spacing w:before="20" w:after="20" w:line="360" w:lineRule="auto"/>
        <w:contextualSpacing/>
        <w:rPr>
          <w:rFonts w:ascii="Arial" w:eastAsia="Calibri" w:hAnsi="Arial" w:cs="Arial"/>
          <w:sz w:val="20"/>
          <w:szCs w:val="20"/>
        </w:rPr>
      </w:pPr>
      <w:r w:rsidRPr="007677C3">
        <w:rPr>
          <w:rFonts w:ascii="Arial" w:eastAsia="Calibri" w:hAnsi="Arial" w:cs="Arial"/>
          <w:sz w:val="20"/>
          <w:szCs w:val="20"/>
        </w:rPr>
        <w:t xml:space="preserve">Released data must only be used to test the hypotheses included in the study proposal. </w:t>
      </w:r>
    </w:p>
    <w:p w14:paraId="2EA29B41" w14:textId="4F05C2DC" w:rsidR="00AB1112" w:rsidRPr="007677C3" w:rsidRDefault="00C5684A" w:rsidP="000F2586">
      <w:pPr>
        <w:numPr>
          <w:ilvl w:val="0"/>
          <w:numId w:val="1"/>
        </w:numPr>
        <w:spacing w:before="20" w:after="20" w:line="360" w:lineRule="auto"/>
        <w:contextualSpacing/>
        <w:rPr>
          <w:rFonts w:ascii="Arial" w:eastAsia="Times New Roman" w:hAnsi="Arial" w:cs="Arial"/>
          <w:sz w:val="20"/>
          <w:szCs w:val="20"/>
          <w:lang w:eastAsia="ja-JP"/>
        </w:rPr>
      </w:pPr>
      <w:r w:rsidRPr="007677C3">
        <w:rPr>
          <w:rFonts w:ascii="Arial" w:eastAsia="Calibri" w:hAnsi="Arial" w:cs="Arial"/>
          <w:sz w:val="20"/>
          <w:szCs w:val="20"/>
        </w:rPr>
        <w:t xml:space="preserve">Investigators are allowed </w:t>
      </w:r>
      <w:r w:rsidRPr="007677C3">
        <w:rPr>
          <w:rFonts w:ascii="Arial" w:eastAsia="Calibri" w:hAnsi="Arial" w:cs="Arial"/>
          <w:bCs/>
          <w:sz w:val="20"/>
          <w:szCs w:val="20"/>
        </w:rPr>
        <w:t xml:space="preserve">12 months </w:t>
      </w:r>
      <w:r w:rsidRPr="007677C3">
        <w:rPr>
          <w:rFonts w:ascii="Arial" w:eastAsia="Calibri" w:hAnsi="Arial" w:cs="Arial"/>
          <w:sz w:val="20"/>
          <w:szCs w:val="20"/>
        </w:rPr>
        <w:t xml:space="preserve">of exclusive access to the data for the questions articulated in the proposal, with the following caveats. </w:t>
      </w:r>
    </w:p>
    <w:p w14:paraId="733BC9F2" w14:textId="21092B98" w:rsidR="002F1E1F" w:rsidRPr="00B3618E" w:rsidRDefault="00AB1112" w:rsidP="008B05DC">
      <w:pPr>
        <w:numPr>
          <w:ilvl w:val="0"/>
          <w:numId w:val="1"/>
        </w:numPr>
        <w:shd w:val="clear" w:color="auto" w:fill="FFFFFF"/>
        <w:spacing w:before="20" w:after="20" w:line="360" w:lineRule="auto"/>
        <w:rPr>
          <w:rFonts w:ascii="Arial" w:hAnsi="Arial" w:cs="Arial"/>
          <w:sz w:val="20"/>
          <w:szCs w:val="18"/>
        </w:rPr>
      </w:pPr>
      <w:r w:rsidRPr="007677C3">
        <w:rPr>
          <w:rFonts w:ascii="Arial" w:eastAsia="Times New Roman" w:hAnsi="Arial" w:cs="Arial"/>
          <w:sz w:val="20"/>
          <w:szCs w:val="20"/>
          <w:lang w:eastAsia="ja-JP"/>
        </w:rPr>
        <w:t>I agree to only publish one (1) manuscript from this data request. This does not include abstracts for scientific meetings.</w:t>
      </w:r>
    </w:p>
    <w:p w14:paraId="557CB51D" w14:textId="179E488C" w:rsidR="008B05DC" w:rsidRDefault="00130AA3" w:rsidP="008B05DC">
      <w:pPr>
        <w:rPr>
          <w:rFonts w:ascii="Arial" w:hAnsi="Arial" w:cs="Arial"/>
          <w:b/>
          <w:i/>
          <w:sz w:val="18"/>
          <w:szCs w:val="16"/>
        </w:rPr>
      </w:pPr>
      <w:r w:rsidRPr="007677C3">
        <w:rPr>
          <w:rFonts w:ascii="Arial" w:hAnsi="Arial" w:cs="Arial"/>
          <w:b/>
          <w:i/>
          <w:sz w:val="20"/>
          <w:szCs w:val="18"/>
        </w:rPr>
        <w:t>All</w:t>
      </w:r>
      <w:r w:rsidR="008B05DC" w:rsidRPr="007677C3">
        <w:rPr>
          <w:rFonts w:ascii="Arial" w:hAnsi="Arial" w:cs="Arial"/>
          <w:b/>
          <w:i/>
          <w:sz w:val="20"/>
          <w:szCs w:val="18"/>
        </w:rPr>
        <w:t xml:space="preserve"> request</w:t>
      </w:r>
      <w:r w:rsidRPr="007677C3">
        <w:rPr>
          <w:rFonts w:ascii="Arial" w:hAnsi="Arial" w:cs="Arial"/>
          <w:b/>
          <w:i/>
          <w:sz w:val="20"/>
          <w:szCs w:val="18"/>
        </w:rPr>
        <w:t>s</w:t>
      </w:r>
      <w:r w:rsidR="008B05DC" w:rsidRPr="007677C3">
        <w:rPr>
          <w:rFonts w:ascii="Arial" w:hAnsi="Arial" w:cs="Arial"/>
          <w:b/>
          <w:i/>
          <w:sz w:val="20"/>
          <w:szCs w:val="18"/>
        </w:rPr>
        <w:t xml:space="preserve"> for ELSO Registry data constitute my own work and that of the co-investigators included in this request. </w:t>
      </w:r>
      <w:r w:rsidR="00F3626E">
        <w:rPr>
          <w:rFonts w:ascii="Arial" w:hAnsi="Arial" w:cs="Arial"/>
          <w:b/>
          <w:i/>
          <w:sz w:val="20"/>
          <w:szCs w:val="18"/>
        </w:rPr>
        <w:t xml:space="preserve">By submitting this data request form, </w:t>
      </w:r>
      <w:r w:rsidR="008B05DC" w:rsidRPr="007677C3">
        <w:rPr>
          <w:rFonts w:ascii="Arial" w:hAnsi="Arial" w:cs="Arial"/>
          <w:b/>
          <w:i/>
          <w:sz w:val="20"/>
          <w:szCs w:val="18"/>
        </w:rPr>
        <w:t>I</w:t>
      </w:r>
      <w:r w:rsidRPr="007677C3">
        <w:rPr>
          <w:rFonts w:ascii="Arial" w:hAnsi="Arial" w:cs="Arial"/>
          <w:b/>
          <w:i/>
          <w:sz w:val="20"/>
          <w:szCs w:val="18"/>
        </w:rPr>
        <w:t xml:space="preserve"> acknowledge and </w:t>
      </w:r>
      <w:r w:rsidR="008B05DC" w:rsidRPr="007677C3">
        <w:rPr>
          <w:rFonts w:ascii="Arial" w:hAnsi="Arial" w:cs="Arial"/>
          <w:b/>
          <w:i/>
          <w:sz w:val="20"/>
          <w:szCs w:val="18"/>
        </w:rPr>
        <w:t xml:space="preserve">agree </w:t>
      </w:r>
      <w:r w:rsidR="00877DCF">
        <w:rPr>
          <w:rFonts w:ascii="Arial" w:hAnsi="Arial" w:cs="Arial"/>
          <w:b/>
          <w:i/>
          <w:sz w:val="20"/>
          <w:szCs w:val="18"/>
        </w:rPr>
        <w:t xml:space="preserve">to the </w:t>
      </w:r>
      <w:hyperlink r:id="rId10" w:history="1">
        <w:r w:rsidR="00F3626E" w:rsidRPr="00822C16">
          <w:rPr>
            <w:rStyle w:val="Hyperlink"/>
            <w:rFonts w:ascii="Arial" w:hAnsi="Arial" w:cs="Arial"/>
            <w:b/>
            <w:i/>
            <w:sz w:val="20"/>
            <w:szCs w:val="18"/>
          </w:rPr>
          <w:t>ELSO Policy on Data</w:t>
        </w:r>
      </w:hyperlink>
      <w:r w:rsidRPr="007677C3">
        <w:rPr>
          <w:rFonts w:ascii="Arial" w:hAnsi="Arial" w:cs="Arial"/>
          <w:b/>
          <w:i/>
          <w:sz w:val="20"/>
          <w:szCs w:val="18"/>
        </w:rPr>
        <w:t xml:space="preserve">. </w:t>
      </w:r>
      <w:r w:rsidR="008B05DC" w:rsidRPr="007677C3">
        <w:rPr>
          <w:rFonts w:ascii="Arial" w:hAnsi="Arial" w:cs="Arial"/>
          <w:b/>
          <w:i/>
          <w:sz w:val="20"/>
          <w:szCs w:val="18"/>
        </w:rPr>
        <w:t xml:space="preserve">Please email </w:t>
      </w:r>
      <w:r w:rsidR="00347B21">
        <w:rPr>
          <w:rFonts w:ascii="Arial" w:hAnsi="Arial" w:cs="Arial"/>
          <w:b/>
          <w:i/>
          <w:sz w:val="20"/>
          <w:szCs w:val="18"/>
        </w:rPr>
        <w:t xml:space="preserve">the </w:t>
      </w:r>
      <w:r w:rsidR="008B05DC" w:rsidRPr="007677C3">
        <w:rPr>
          <w:rFonts w:ascii="Arial" w:hAnsi="Arial" w:cs="Arial"/>
          <w:b/>
          <w:i/>
          <w:sz w:val="20"/>
          <w:szCs w:val="18"/>
        </w:rPr>
        <w:t xml:space="preserve">completed data request form to </w:t>
      </w:r>
      <w:hyperlink r:id="rId11" w:history="1">
        <w:r w:rsidR="00F3626E" w:rsidRPr="00A27170">
          <w:rPr>
            <w:rStyle w:val="Hyperlink"/>
            <w:rFonts w:ascii="Arial" w:hAnsi="Arial" w:cs="Arial"/>
            <w:b/>
            <w:bCs/>
            <w:i/>
            <w:sz w:val="18"/>
            <w:szCs w:val="16"/>
          </w:rPr>
          <w:t>ELSODataRequest@elso.org</w:t>
        </w:r>
      </w:hyperlink>
      <w:r w:rsidR="008B05DC" w:rsidRPr="00F3626E">
        <w:rPr>
          <w:rFonts w:ascii="Arial" w:hAnsi="Arial" w:cs="Arial"/>
          <w:b/>
          <w:i/>
          <w:sz w:val="18"/>
          <w:szCs w:val="16"/>
        </w:rPr>
        <w:t>.</w:t>
      </w:r>
    </w:p>
    <w:tbl>
      <w:tblPr>
        <w:tblStyle w:val="TableGrid"/>
        <w:tblW w:w="0" w:type="auto"/>
        <w:tblInd w:w="3235" w:type="dxa"/>
        <w:tblLook w:val="04A0" w:firstRow="1" w:lastRow="0" w:firstColumn="1" w:lastColumn="0" w:noHBand="0" w:noVBand="1"/>
      </w:tblPr>
      <w:tblGrid>
        <w:gridCol w:w="1980"/>
        <w:gridCol w:w="4135"/>
      </w:tblGrid>
      <w:tr w:rsidR="0053680B" w:rsidRPr="007677C3" w14:paraId="113CAD3C" w14:textId="77777777" w:rsidTr="0053680B">
        <w:tc>
          <w:tcPr>
            <w:tcW w:w="6115" w:type="dxa"/>
            <w:gridSpan w:val="2"/>
            <w:shd w:val="clear" w:color="auto" w:fill="D9D9D9" w:themeFill="background1" w:themeFillShade="D9"/>
          </w:tcPr>
          <w:p w14:paraId="63A6CE13" w14:textId="7E1368FD" w:rsidR="0053680B" w:rsidRPr="007677C3" w:rsidRDefault="0053680B" w:rsidP="00B362A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nternal ELSO Registry Number </w:t>
            </w:r>
            <w:r w:rsidRPr="0053680B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ELSO will complete this part)</w:t>
            </w:r>
          </w:p>
        </w:tc>
      </w:tr>
      <w:tr w:rsidR="0053680B" w:rsidRPr="007677C3" w14:paraId="1D10515C" w14:textId="77777777" w:rsidTr="0053680B">
        <w:tc>
          <w:tcPr>
            <w:tcW w:w="1980" w:type="dxa"/>
          </w:tcPr>
          <w:p w14:paraId="15C1B707" w14:textId="6B9FE555" w:rsidR="0053680B" w:rsidRPr="007677C3" w:rsidRDefault="0053680B" w:rsidP="00B362AB">
            <w:pPr>
              <w:rPr>
                <w:rFonts w:ascii="Arial" w:hAnsi="Arial" w:cs="Arial"/>
                <w:sz w:val="20"/>
                <w:szCs w:val="20"/>
              </w:rPr>
            </w:pPr>
            <w:permStart w:id="1079931499" w:edGrp="everyone" w:colFirst="1" w:colLast="1"/>
          </w:p>
        </w:tc>
        <w:tc>
          <w:tcPr>
            <w:tcW w:w="4135" w:type="dxa"/>
          </w:tcPr>
          <w:p w14:paraId="439743C9" w14:textId="18237E2A" w:rsidR="0053680B" w:rsidRPr="007677C3" w:rsidRDefault="0053680B" w:rsidP="00B362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permEnd w:id="1079931499"/>
    </w:tbl>
    <w:p w14:paraId="1357A0D4" w14:textId="77777777" w:rsidR="0053680B" w:rsidRPr="007677C3" w:rsidRDefault="0053680B" w:rsidP="008B05DC">
      <w:pPr>
        <w:rPr>
          <w:rFonts w:ascii="Arial" w:hAnsi="Arial" w:cs="Arial"/>
          <w:b/>
          <w:i/>
          <w:sz w:val="20"/>
          <w:szCs w:val="18"/>
        </w:rPr>
      </w:pPr>
    </w:p>
    <w:p w14:paraId="58E253A9" w14:textId="77777777" w:rsidR="008B05DC" w:rsidRDefault="008B05DC" w:rsidP="008B05DC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sz w:val="24"/>
          <w:szCs w:val="24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4135"/>
      </w:tblGrid>
      <w:tr w:rsidR="007677C3" w:rsidRPr="007677C3" w14:paraId="66872F78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2887384A" w14:textId="2EE7BD91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94257442"/>
            <w:r w:rsidRPr="007677C3">
              <w:rPr>
                <w:rFonts w:ascii="Arial" w:hAnsi="Arial" w:cs="Arial"/>
                <w:b/>
                <w:sz w:val="20"/>
                <w:szCs w:val="20"/>
              </w:rPr>
              <w:t>ADMINISTRATIVE INFORMATION</w:t>
            </w:r>
            <w:r w:rsidR="00D5276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52761" w:rsidRPr="00D5276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9B5A8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Investigator has to </w:t>
            </w:r>
            <w:r w:rsidR="00D52761" w:rsidRPr="00D5276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complete all fields)</w:t>
            </w:r>
          </w:p>
        </w:tc>
      </w:tr>
      <w:tr w:rsidR="007677C3" w:rsidRPr="007677C3" w14:paraId="11B298B6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71096D4A" w14:textId="4569162C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77C3">
              <w:rPr>
                <w:rFonts w:ascii="Arial" w:hAnsi="Arial" w:cs="Arial"/>
                <w:b/>
                <w:sz w:val="20"/>
                <w:szCs w:val="20"/>
              </w:rPr>
              <w:t>PROJECT</w:t>
            </w:r>
            <w:r w:rsidR="009B5A8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C617F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="009B5A81">
              <w:rPr>
                <w:rFonts w:ascii="Arial" w:hAnsi="Arial" w:cs="Arial"/>
                <w:b/>
                <w:sz w:val="20"/>
                <w:szCs w:val="20"/>
              </w:rPr>
              <w:t xml:space="preserve"> corresponding contact</w:t>
            </w:r>
          </w:p>
        </w:tc>
      </w:tr>
      <w:bookmarkEnd w:id="0"/>
      <w:tr w:rsidR="007677C3" w:rsidRPr="007677C3" w14:paraId="5BA286A8" w14:textId="77777777" w:rsidTr="009B5A81">
        <w:tc>
          <w:tcPr>
            <w:tcW w:w="5215" w:type="dxa"/>
          </w:tcPr>
          <w:p w14:paraId="0B993618" w14:textId="45723031" w:rsidR="007677C3" w:rsidRPr="007677C3" w:rsidRDefault="009B5A81" w:rsidP="009B5A81">
            <w:pPr>
              <w:rPr>
                <w:rFonts w:ascii="Arial" w:hAnsi="Arial" w:cs="Arial"/>
                <w:sz w:val="20"/>
                <w:szCs w:val="20"/>
              </w:rPr>
            </w:pPr>
            <w:permStart w:id="1580144530" w:edGrp="everyone" w:colFirst="1" w:colLast="1"/>
            <w:r>
              <w:rPr>
                <w:rFonts w:ascii="Arial" w:hAnsi="Arial" w:cs="Arial"/>
                <w:sz w:val="20"/>
                <w:szCs w:val="20"/>
              </w:rPr>
              <w:t>Principal Investigator(s)</w:t>
            </w:r>
          </w:p>
        </w:tc>
        <w:tc>
          <w:tcPr>
            <w:tcW w:w="4135" w:type="dxa"/>
          </w:tcPr>
          <w:p w14:paraId="0FBCDE22" w14:textId="3551F2AF" w:rsidR="007677C3" w:rsidRPr="007677C3" w:rsidRDefault="005136D6" w:rsidP="002D64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</w:tr>
      <w:tr w:rsidR="009B5A81" w:rsidRPr="007677C3" w14:paraId="3827F467" w14:textId="77777777" w:rsidTr="009B5A81">
        <w:tc>
          <w:tcPr>
            <w:tcW w:w="5215" w:type="dxa"/>
          </w:tcPr>
          <w:p w14:paraId="0CF686D3" w14:textId="6FD7D2E1" w:rsidR="009B5A81" w:rsidRDefault="009B5A81" w:rsidP="009B5A81">
            <w:pPr>
              <w:rPr>
                <w:rFonts w:ascii="Arial" w:hAnsi="Arial" w:cs="Arial"/>
                <w:sz w:val="20"/>
                <w:szCs w:val="20"/>
              </w:rPr>
            </w:pPr>
            <w:permStart w:id="614039144" w:edGrp="everyone" w:colFirst="1" w:colLast="1"/>
            <w:permEnd w:id="1580144530"/>
            <w:r>
              <w:rPr>
                <w:rFonts w:ascii="Arial" w:hAnsi="Arial" w:cs="Arial"/>
                <w:sz w:val="20"/>
                <w:szCs w:val="20"/>
              </w:rPr>
              <w:t>Organization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Organization"/>
            <w:tag w:val="Organization"/>
            <w:id w:val="-718200018"/>
            <w:placeholder>
              <w:docPart w:val="3D2F273CB5724BF78864AFF2F2D028C4"/>
            </w:placeholder>
            <w:text/>
          </w:sdtPr>
          <w:sdtEndPr/>
          <w:sdtContent>
            <w:tc>
              <w:tcPr>
                <w:tcW w:w="4135" w:type="dxa"/>
              </w:tcPr>
              <w:p w14:paraId="689F08F8" w14:textId="78CB18BF" w:rsidR="009B5A81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Organization</w:t>
                </w:r>
              </w:p>
            </w:tc>
          </w:sdtContent>
        </w:sdt>
      </w:tr>
      <w:tr w:rsidR="009B5A81" w:rsidRPr="007677C3" w14:paraId="7957B471" w14:textId="77777777" w:rsidTr="009B5A81">
        <w:tc>
          <w:tcPr>
            <w:tcW w:w="5215" w:type="dxa"/>
          </w:tcPr>
          <w:p w14:paraId="533DE642" w14:textId="34B24C10" w:rsidR="009B5A81" w:rsidRDefault="009B5A81" w:rsidP="009B5A81">
            <w:pPr>
              <w:rPr>
                <w:rFonts w:ascii="Arial" w:hAnsi="Arial" w:cs="Arial"/>
                <w:sz w:val="20"/>
                <w:szCs w:val="20"/>
              </w:rPr>
            </w:pPr>
            <w:permStart w:id="1787039099" w:edGrp="everyone" w:colFirst="1" w:colLast="1"/>
            <w:permEnd w:id="614039144"/>
            <w:r>
              <w:rPr>
                <w:rFonts w:ascii="Arial" w:hAnsi="Arial" w:cs="Arial"/>
                <w:sz w:val="20"/>
                <w:szCs w:val="20"/>
              </w:rPr>
              <w:t>Telephone number (cell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Telephone number"/>
            <w:tag w:val="Telephone number"/>
            <w:id w:val="436260388"/>
            <w:placeholder>
              <w:docPart w:val="DA90074B909F45ABAFC5C10B2A03F4D7"/>
            </w:placeholder>
            <w:text/>
          </w:sdtPr>
          <w:sdtEndPr/>
          <w:sdtContent>
            <w:tc>
              <w:tcPr>
                <w:tcW w:w="4135" w:type="dxa"/>
              </w:tcPr>
              <w:p w14:paraId="08B7417B" w14:textId="5DC41949" w:rsidR="009B5A81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Telephone number</w:t>
                </w:r>
              </w:p>
            </w:tc>
          </w:sdtContent>
        </w:sdt>
      </w:tr>
      <w:tr w:rsidR="007677C3" w:rsidRPr="007677C3" w14:paraId="5FE22D1C" w14:textId="77777777" w:rsidTr="009B5A81">
        <w:tc>
          <w:tcPr>
            <w:tcW w:w="5215" w:type="dxa"/>
          </w:tcPr>
          <w:p w14:paraId="0514BFBD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permStart w:id="1694046081" w:edGrp="everyone" w:colFirst="1" w:colLast="1"/>
            <w:permEnd w:id="1787039099"/>
            <w:r w:rsidRPr="007677C3">
              <w:rPr>
                <w:rFonts w:ascii="Arial" w:hAnsi="Arial" w:cs="Arial"/>
                <w:sz w:val="20"/>
                <w:szCs w:val="20"/>
              </w:rPr>
              <w:t>Email address of Principal Investigator(s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mail address PI"/>
            <w:tag w:val="Email address PI"/>
            <w:id w:val="328730989"/>
            <w:placeholder>
              <w:docPart w:val="94EC1945C0084BC38B1EF70F2EE84D47"/>
            </w:placeholder>
            <w:text/>
          </w:sdtPr>
          <w:sdtEndPr/>
          <w:sdtContent>
            <w:tc>
              <w:tcPr>
                <w:tcW w:w="4135" w:type="dxa"/>
              </w:tcPr>
              <w:p w14:paraId="080C6DEF" w14:textId="439F7632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mail address PI</w:t>
                </w:r>
              </w:p>
            </w:tc>
          </w:sdtContent>
        </w:sdt>
      </w:tr>
      <w:tr w:rsidR="007677C3" w:rsidRPr="007677C3" w14:paraId="56D910E4" w14:textId="77777777" w:rsidTr="009B5A81">
        <w:tc>
          <w:tcPr>
            <w:tcW w:w="5215" w:type="dxa"/>
          </w:tcPr>
          <w:p w14:paraId="02E9695C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permStart w:id="2087584644" w:edGrp="everyone" w:colFirst="1" w:colLast="1"/>
            <w:permEnd w:id="1694046081"/>
            <w:r w:rsidRPr="007677C3">
              <w:rPr>
                <w:rFonts w:ascii="Arial" w:hAnsi="Arial" w:cs="Arial"/>
                <w:sz w:val="20"/>
                <w:szCs w:val="20"/>
              </w:rPr>
              <w:t>Co-Investigator(s) (please include role and ELSO Site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o-Investigator(s)"/>
            <w:tag w:val="Co-Investigator(s)"/>
            <w:id w:val="-842401620"/>
            <w:placeholder>
              <w:docPart w:val="8CDED1A36FED42C0BEFA0E10A56A7C1B"/>
            </w:placeholder>
            <w:text w:multiLine="1"/>
          </w:sdtPr>
          <w:sdtEndPr/>
          <w:sdtContent>
            <w:tc>
              <w:tcPr>
                <w:tcW w:w="4135" w:type="dxa"/>
              </w:tcPr>
              <w:p w14:paraId="4F7BAE43" w14:textId="1099FFDE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Co-</w:t>
                </w:r>
                <w:proofErr w:type="spellStart"/>
                <w:r>
                  <w:rPr>
                    <w:rFonts w:ascii="Arial" w:hAnsi="Arial" w:cs="Arial"/>
                    <w:sz w:val="20"/>
                    <w:szCs w:val="20"/>
                  </w:rPr>
                  <w:t>Investigtor</w:t>
                </w:r>
                <w:proofErr w:type="spellEnd"/>
                <w:r>
                  <w:rPr>
                    <w:rFonts w:ascii="Arial" w:hAnsi="Arial" w:cs="Arial"/>
                    <w:sz w:val="20"/>
                    <w:szCs w:val="20"/>
                  </w:rPr>
                  <w:t>(s)</w:t>
                </w:r>
              </w:p>
            </w:tc>
          </w:sdtContent>
        </w:sdt>
      </w:tr>
      <w:tr w:rsidR="007677C3" w:rsidRPr="007677C3" w14:paraId="0642D1CB" w14:textId="77777777" w:rsidTr="009B5A81">
        <w:tc>
          <w:tcPr>
            <w:tcW w:w="5215" w:type="dxa"/>
          </w:tcPr>
          <w:p w14:paraId="6069CF6C" w14:textId="08A81985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permStart w:id="1926849348" w:edGrp="everyone" w:colFirst="1" w:colLast="1"/>
            <w:permEnd w:id="2087584644"/>
            <w:r w:rsidRPr="007677C3">
              <w:rPr>
                <w:rFonts w:ascii="Arial" w:hAnsi="Arial" w:cs="Arial"/>
                <w:sz w:val="20"/>
                <w:szCs w:val="20"/>
              </w:rPr>
              <w:t>Any addition</w:t>
            </w:r>
            <w:r w:rsidR="007C617F">
              <w:rPr>
                <w:rFonts w:ascii="Arial" w:hAnsi="Arial" w:cs="Arial"/>
                <w:sz w:val="20"/>
                <w:szCs w:val="20"/>
              </w:rPr>
              <w:t>al</w:t>
            </w:r>
            <w:r w:rsidRPr="007677C3">
              <w:rPr>
                <w:rFonts w:ascii="Arial" w:hAnsi="Arial" w:cs="Arial"/>
                <w:sz w:val="20"/>
                <w:szCs w:val="20"/>
              </w:rPr>
              <w:t xml:space="preserve"> person who will have access to the data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Additional persons"/>
            <w:tag w:val="Additional persons"/>
            <w:id w:val="-1999800233"/>
            <w:placeholder>
              <w:docPart w:val="CEBDCCF73AF142548CC536ADE416DE3E"/>
            </w:placeholder>
            <w:text/>
          </w:sdtPr>
          <w:sdtEndPr/>
          <w:sdtContent>
            <w:tc>
              <w:tcPr>
                <w:tcW w:w="4135" w:type="dxa"/>
              </w:tcPr>
              <w:p w14:paraId="56473ED8" w14:textId="78049967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Additional persons</w:t>
                </w:r>
              </w:p>
            </w:tc>
          </w:sdtContent>
        </w:sdt>
      </w:tr>
      <w:permEnd w:id="1926849348"/>
      <w:tr w:rsidR="007677C3" w:rsidRPr="007677C3" w14:paraId="0E30D77A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C770CBF" w14:textId="3E864BCD" w:rsidR="007677C3" w:rsidRPr="007677C3" w:rsidRDefault="009B5A81" w:rsidP="009B5A8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LSO CENTER</w:t>
            </w:r>
          </w:p>
        </w:tc>
      </w:tr>
      <w:tr w:rsidR="009B5A81" w:rsidRPr="007677C3" w14:paraId="225FA5DB" w14:textId="77777777" w:rsidTr="009B5A81">
        <w:tc>
          <w:tcPr>
            <w:tcW w:w="5215" w:type="dxa"/>
          </w:tcPr>
          <w:p w14:paraId="446F7F42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1768829503" w:edGrp="everyone" w:colFirst="1" w:colLast="1"/>
            <w:r w:rsidRPr="007677C3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r>
              <w:rPr>
                <w:rFonts w:ascii="Arial" w:hAnsi="Arial" w:cs="Arial"/>
                <w:sz w:val="20"/>
                <w:szCs w:val="20"/>
              </w:rPr>
              <w:t xml:space="preserve">Center </w:t>
            </w:r>
            <w:r w:rsidRPr="007677C3">
              <w:rPr>
                <w:rFonts w:ascii="Arial" w:hAnsi="Arial" w:cs="Arial"/>
                <w:sz w:val="20"/>
                <w:szCs w:val="20"/>
              </w:rPr>
              <w:t>Director / Coordinator requesting data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Name of Center Director / Coordinator"/>
            <w:tag w:val="Name of Center Director / Coordinator"/>
            <w:id w:val="1651551944"/>
            <w:placeholder>
              <w:docPart w:val="569A400DF9EB4C15AE13EC2F4B99F6FF"/>
            </w:placeholder>
            <w:text/>
          </w:sdtPr>
          <w:sdtEndPr/>
          <w:sdtContent>
            <w:tc>
              <w:tcPr>
                <w:tcW w:w="4135" w:type="dxa"/>
              </w:tcPr>
              <w:p w14:paraId="0471F20E" w14:textId="68B4CCD4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Name of Center Director / Coordinator</w:t>
                </w:r>
              </w:p>
            </w:tc>
          </w:sdtContent>
        </w:sdt>
      </w:tr>
      <w:tr w:rsidR="009B5A81" w:rsidRPr="007677C3" w14:paraId="21E26F33" w14:textId="77777777" w:rsidTr="009B5A81">
        <w:tc>
          <w:tcPr>
            <w:tcW w:w="5215" w:type="dxa"/>
          </w:tcPr>
          <w:p w14:paraId="4A6A80D3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375614081" w:edGrp="everyone" w:colFirst="1" w:colLast="1"/>
            <w:permEnd w:id="1768829503"/>
            <w:r w:rsidRPr="007677C3">
              <w:rPr>
                <w:rFonts w:ascii="Arial" w:hAnsi="Arial" w:cs="Arial"/>
                <w:sz w:val="20"/>
                <w:szCs w:val="20"/>
              </w:rPr>
              <w:t>Email address of Director / Coordinat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mail address Director / Coordinator"/>
            <w:tag w:val="Email address Director / Coordinator"/>
            <w:id w:val="307063209"/>
            <w:placeholder>
              <w:docPart w:val="8A5EFDC372EA43A1BC50C61C0761D4FB"/>
            </w:placeholder>
            <w:text/>
          </w:sdtPr>
          <w:sdtEndPr/>
          <w:sdtContent>
            <w:tc>
              <w:tcPr>
                <w:tcW w:w="4135" w:type="dxa"/>
              </w:tcPr>
              <w:p w14:paraId="72DCF651" w14:textId="408C8734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mail address Director / Coordinator</w:t>
                </w:r>
              </w:p>
            </w:tc>
          </w:sdtContent>
        </w:sdt>
      </w:tr>
      <w:tr w:rsidR="009B5A81" w:rsidRPr="007677C3" w14:paraId="1B83E3C2" w14:textId="77777777" w:rsidTr="009B5A81">
        <w:tc>
          <w:tcPr>
            <w:tcW w:w="5215" w:type="dxa"/>
          </w:tcPr>
          <w:p w14:paraId="06D0AF0E" w14:textId="485B0A05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62945931" w:edGrp="everyone" w:colFirst="1" w:colLast="1"/>
            <w:permEnd w:id="375614081"/>
            <w:r w:rsidRPr="007677C3">
              <w:rPr>
                <w:rFonts w:ascii="Arial" w:hAnsi="Arial" w:cs="Arial"/>
                <w:sz w:val="20"/>
                <w:szCs w:val="20"/>
              </w:rPr>
              <w:t xml:space="preserve">Electronic Signature of </w:t>
            </w:r>
            <w:r w:rsidR="007C617F">
              <w:rPr>
                <w:rFonts w:ascii="Arial" w:hAnsi="Arial" w:cs="Arial"/>
                <w:sz w:val="20"/>
                <w:szCs w:val="20"/>
              </w:rPr>
              <w:t xml:space="preserve">Center </w:t>
            </w:r>
            <w:r w:rsidRPr="007677C3">
              <w:rPr>
                <w:rFonts w:ascii="Arial" w:hAnsi="Arial" w:cs="Arial"/>
                <w:sz w:val="20"/>
                <w:szCs w:val="20"/>
              </w:rPr>
              <w:t>Director / Coordinat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Type Name here for electronic signature"/>
            <w:tag w:val="Type Name here for electronic signature"/>
            <w:id w:val="1370719399"/>
            <w:placeholder>
              <w:docPart w:val="987079FC2B514FD5BF6F086419F43AFF"/>
            </w:placeholder>
            <w:text/>
          </w:sdtPr>
          <w:sdtEndPr/>
          <w:sdtContent>
            <w:tc>
              <w:tcPr>
                <w:tcW w:w="4135" w:type="dxa"/>
              </w:tcPr>
              <w:p w14:paraId="0ED8500E" w14:textId="31FF829B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Type name for electronic signature</w:t>
                </w:r>
              </w:p>
            </w:tc>
          </w:sdtContent>
        </w:sdt>
      </w:tr>
      <w:tr w:rsidR="009B5A81" w:rsidRPr="007677C3" w14:paraId="2B5F1DE1" w14:textId="77777777" w:rsidTr="009B5A81">
        <w:tc>
          <w:tcPr>
            <w:tcW w:w="5215" w:type="dxa"/>
          </w:tcPr>
          <w:p w14:paraId="2DC54592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263617414" w:edGrp="everyone" w:colFirst="1" w:colLast="1"/>
            <w:permEnd w:id="62945931"/>
            <w:r w:rsidRPr="007677C3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810207633"/>
            <w:placeholder>
              <w:docPart w:val="E904B9F286D047C38E2D92401FBD9D90"/>
            </w:placeholder>
            <w:date w:fullDate="2021-12-0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135" w:type="dxa"/>
              </w:tcPr>
              <w:p w14:paraId="040ABF72" w14:textId="76746C07" w:rsidR="009B5A81" w:rsidRPr="007677C3" w:rsidRDefault="00DF503C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12/2/2021</w:t>
                </w:r>
              </w:p>
            </w:tc>
          </w:sdtContent>
        </w:sdt>
      </w:tr>
      <w:tr w:rsidR="009B5A81" w:rsidRPr="007677C3" w14:paraId="7D80A148" w14:textId="77777777" w:rsidTr="009B5A81">
        <w:tc>
          <w:tcPr>
            <w:tcW w:w="5215" w:type="dxa"/>
          </w:tcPr>
          <w:p w14:paraId="7B0A13AE" w14:textId="24F7A687" w:rsidR="009B5A81" w:rsidRPr="007677C3" w:rsidRDefault="00427C68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261323747" w:edGrp="everyone" w:colFirst="1" w:colLast="1"/>
            <w:permEnd w:id="263617414"/>
            <w:r>
              <w:rPr>
                <w:rFonts w:ascii="Arial" w:hAnsi="Arial" w:cs="Arial"/>
                <w:sz w:val="20"/>
                <w:szCs w:val="20"/>
              </w:rPr>
              <w:t xml:space="preserve">ELSO </w:t>
            </w:r>
            <w:r w:rsidR="009B5A81" w:rsidRPr="007677C3">
              <w:rPr>
                <w:rFonts w:ascii="Arial" w:hAnsi="Arial" w:cs="Arial"/>
                <w:sz w:val="20"/>
                <w:szCs w:val="20"/>
              </w:rPr>
              <w:t>Center Nam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LSO center Name"/>
            <w:tag w:val="ELSO center Name"/>
            <w:id w:val="-1402602457"/>
            <w:placeholder>
              <w:docPart w:val="131BCC54D38A4B7BBED71FE0DA32AC5A"/>
            </w:placeholder>
            <w:text/>
          </w:sdtPr>
          <w:sdtEndPr/>
          <w:sdtContent>
            <w:tc>
              <w:tcPr>
                <w:tcW w:w="4135" w:type="dxa"/>
              </w:tcPr>
              <w:p w14:paraId="4CA1FD56" w14:textId="0167B6B7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LSO center Name</w:t>
                </w:r>
              </w:p>
            </w:tc>
          </w:sdtContent>
        </w:sdt>
      </w:tr>
      <w:tr w:rsidR="009B5A81" w:rsidRPr="007677C3" w14:paraId="57B194C6" w14:textId="77777777" w:rsidTr="009B5A81">
        <w:tc>
          <w:tcPr>
            <w:tcW w:w="5215" w:type="dxa"/>
          </w:tcPr>
          <w:p w14:paraId="4AB84D94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41431760" w:edGrp="everyone" w:colFirst="1" w:colLast="1"/>
            <w:permEnd w:id="261323747"/>
            <w:r w:rsidRPr="007677C3">
              <w:rPr>
                <w:rFonts w:ascii="Arial" w:hAnsi="Arial" w:cs="Arial"/>
                <w:sz w:val="20"/>
                <w:szCs w:val="20"/>
              </w:rPr>
              <w:t>ELSO Center Numbe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LSO center number"/>
            <w:tag w:val="ELSO center number"/>
            <w:id w:val="-158544890"/>
            <w:placeholder>
              <w:docPart w:val="59DB00C6280F474E83FAB71C4A46AD83"/>
            </w:placeholder>
            <w:text/>
          </w:sdtPr>
          <w:sdtEndPr/>
          <w:sdtContent>
            <w:tc>
              <w:tcPr>
                <w:tcW w:w="4135" w:type="dxa"/>
              </w:tcPr>
              <w:p w14:paraId="1B84FB83" w14:textId="44E47F3E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LSO center number</w:t>
                </w:r>
              </w:p>
            </w:tc>
          </w:sdtContent>
        </w:sdt>
      </w:tr>
      <w:permEnd w:id="41431760"/>
      <w:tr w:rsidR="007677C3" w:rsidRPr="007677C3" w14:paraId="76335FCE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0F84D6DC" w14:textId="77777777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77C3">
              <w:rPr>
                <w:rFonts w:ascii="Arial" w:hAnsi="Arial" w:cs="Arial"/>
                <w:b/>
                <w:sz w:val="20"/>
                <w:szCs w:val="20"/>
              </w:rPr>
              <w:t>DATA USE</w:t>
            </w:r>
          </w:p>
        </w:tc>
      </w:tr>
      <w:tr w:rsidR="007677C3" w:rsidRPr="007677C3" w14:paraId="5075A061" w14:textId="77777777" w:rsidTr="009B5A81">
        <w:tc>
          <w:tcPr>
            <w:tcW w:w="5215" w:type="dxa"/>
          </w:tcPr>
          <w:p w14:paraId="2BEF5048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permStart w:id="1122921624" w:edGrp="everyone" w:colFirst="1" w:colLast="1"/>
            <w:r w:rsidRPr="007677C3">
              <w:rPr>
                <w:rFonts w:ascii="Arial" w:hAnsi="Arial" w:cs="Arial"/>
                <w:sz w:val="20"/>
                <w:szCs w:val="20"/>
              </w:rPr>
              <w:t>Publication in a peer-reviewed journal (yes/no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Publication in a peer reviewed journal ?"/>
            <w:tag w:val="Publication in a peer reviewed journal ?"/>
            <w:id w:val="2128963156"/>
            <w:placeholder>
              <w:docPart w:val="537DDBA198EC47359F316E78D5611C6E"/>
            </w:placeholder>
            <w:dropDownList>
              <w:listItem w:displayText="Yes" w:value="Yes"/>
              <w:listItem w:displayText="No" w:value="No"/>
              <w:listItem w:displayText="Unsure" w:value="Unsure"/>
            </w:dropDownList>
          </w:sdtPr>
          <w:sdtEndPr/>
          <w:sdtContent>
            <w:tc>
              <w:tcPr>
                <w:tcW w:w="4135" w:type="dxa"/>
              </w:tcPr>
              <w:p w14:paraId="16E7AA1C" w14:textId="0C5947F8" w:rsidR="007677C3" w:rsidRPr="007677C3" w:rsidRDefault="00DF503C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Yes</w:t>
                </w:r>
              </w:p>
            </w:tc>
          </w:sdtContent>
        </w:sdt>
      </w:tr>
      <w:tr w:rsidR="007677C3" w:rsidRPr="007677C3" w14:paraId="095ACE2D" w14:textId="77777777" w:rsidTr="009B5A81">
        <w:tc>
          <w:tcPr>
            <w:tcW w:w="5215" w:type="dxa"/>
          </w:tcPr>
          <w:p w14:paraId="4B968985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permStart w:id="1051810563" w:edGrp="everyone" w:colFirst="1" w:colLast="1"/>
            <w:permEnd w:id="1122921624"/>
            <w:r w:rsidRPr="007677C3">
              <w:rPr>
                <w:rFonts w:ascii="Arial" w:hAnsi="Arial" w:cs="Arial"/>
                <w:sz w:val="20"/>
                <w:szCs w:val="20"/>
              </w:rPr>
              <w:t>Anticipated journal of submission? (specify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Anicipated journal submission"/>
            <w:tag w:val="Anicipated journal submission"/>
            <w:id w:val="-1311936053"/>
            <w:placeholder>
              <w:docPart w:val="EE0BB9F1F7CE42C6A4FD41BFBB018279"/>
            </w:placeholder>
            <w:text/>
          </w:sdtPr>
          <w:sdtEndPr/>
          <w:sdtContent>
            <w:tc>
              <w:tcPr>
                <w:tcW w:w="4135" w:type="dxa"/>
              </w:tcPr>
              <w:p w14:paraId="69269CD0" w14:textId="2ACCDC47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proofErr w:type="spellStart"/>
                <w:r>
                  <w:rPr>
                    <w:rFonts w:ascii="Arial" w:hAnsi="Arial" w:cs="Arial"/>
                    <w:sz w:val="20"/>
                    <w:szCs w:val="20"/>
                  </w:rPr>
                  <w:t>Anitcipated</w:t>
                </w:r>
                <w:proofErr w:type="spellEnd"/>
                <w:r>
                  <w:rPr>
                    <w:rFonts w:ascii="Arial" w:hAnsi="Arial" w:cs="Arial"/>
                    <w:sz w:val="20"/>
                    <w:szCs w:val="20"/>
                  </w:rPr>
                  <w:t xml:space="preserve"> journal submission ?</w:t>
                </w:r>
              </w:p>
            </w:tc>
          </w:sdtContent>
        </w:sdt>
      </w:tr>
      <w:tr w:rsidR="007677C3" w:rsidRPr="007677C3" w14:paraId="5DE8788C" w14:textId="77777777" w:rsidTr="009B5A81">
        <w:tc>
          <w:tcPr>
            <w:tcW w:w="5215" w:type="dxa"/>
          </w:tcPr>
          <w:p w14:paraId="7BA45C6D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permStart w:id="1464548921" w:edGrp="everyone" w:colFirst="1" w:colLast="1"/>
            <w:permEnd w:id="1051810563"/>
            <w:r w:rsidRPr="007677C3">
              <w:rPr>
                <w:rFonts w:ascii="Arial" w:hAnsi="Arial" w:cs="Arial"/>
                <w:sz w:val="20"/>
                <w:szCs w:val="20"/>
              </w:rPr>
              <w:t>I have existing data requests from ELSO? (yes/no)</w:t>
            </w:r>
            <w:r w:rsidRPr="007677C3">
              <w:rPr>
                <w:rFonts w:ascii="Arial" w:hAnsi="Arial" w:cs="Arial"/>
                <w:sz w:val="20"/>
                <w:szCs w:val="20"/>
              </w:rPr>
              <w:br/>
            </w:r>
            <w:r w:rsidRPr="007677C3">
              <w:rPr>
                <w:rFonts w:ascii="Arial" w:hAnsi="Arial" w:cs="Arial"/>
                <w:i/>
                <w:sz w:val="20"/>
                <w:szCs w:val="20"/>
              </w:rPr>
              <w:t>If yes, provide updates for any released dataset</w:t>
            </w:r>
            <w:r w:rsidRPr="007677C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xisting data requests ?"/>
            <w:tag w:val="Existing data requests ?"/>
            <w:id w:val="-2111808707"/>
            <w:placeholder>
              <w:docPart w:val="E33EF3F915464137B5ED9CDB6C201396"/>
            </w:placeholder>
            <w:text w:multiLine="1"/>
          </w:sdtPr>
          <w:sdtEndPr/>
          <w:sdtContent>
            <w:tc>
              <w:tcPr>
                <w:tcW w:w="4135" w:type="dxa"/>
              </w:tcPr>
              <w:p w14:paraId="6B7AB7C2" w14:textId="0F8674D8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xisting data requests ?</w:t>
                </w:r>
              </w:p>
            </w:tc>
          </w:sdtContent>
        </w:sdt>
      </w:tr>
      <w:permEnd w:id="1464548921"/>
    </w:tbl>
    <w:p w14:paraId="3162DA8D" w14:textId="43D5DA3E" w:rsidR="007677C3" w:rsidRDefault="007677C3" w:rsidP="000F2586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sz w:val="24"/>
          <w:szCs w:val="24"/>
          <w:lang w:eastAsia="ja-JP"/>
        </w:rPr>
        <w:sectPr w:rsidR="007677C3" w:rsidSect="00AB1112">
          <w:headerReference w:type="default" r:id="rId12"/>
          <w:head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0577A708" w14:textId="77777777" w:rsidTr="0089188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97E8315" w14:textId="4D1A2AE2" w:rsidR="0089188F" w:rsidRPr="007677C3" w:rsidRDefault="0089188F" w:rsidP="0089188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Study Title</w:t>
            </w:r>
          </w:p>
        </w:tc>
      </w:tr>
      <w:tr w:rsidR="0089188F" w:rsidRPr="007677C3" w14:paraId="5CDA28C1" w14:textId="77777777" w:rsidTr="0089188F">
        <w:tc>
          <w:tcPr>
            <w:tcW w:w="270" w:type="dxa"/>
          </w:tcPr>
          <w:p w14:paraId="5A4F8EAF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  <w:permStart w:id="795807975" w:edGrp="everyone" w:colFirst="1" w:colLast="1"/>
          </w:p>
        </w:tc>
        <w:tc>
          <w:tcPr>
            <w:tcW w:w="9090" w:type="dxa"/>
          </w:tcPr>
          <w:p w14:paraId="3921B2EE" w14:textId="1746CF3F" w:rsidR="0089188F" w:rsidRPr="007677C3" w:rsidRDefault="0089188F" w:rsidP="008918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795807975"/>
    </w:tbl>
    <w:p w14:paraId="4B24D3AA" w14:textId="2CCC2410" w:rsidR="0083653E" w:rsidRDefault="0083653E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2E904378" w14:textId="6F791B46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72DB1A70" w14:textId="77777777" w:rsidTr="00FA217E">
        <w:tc>
          <w:tcPr>
            <w:tcW w:w="9360" w:type="dxa"/>
            <w:gridSpan w:val="2"/>
            <w:shd w:val="clear" w:color="auto" w:fill="D9D9D9" w:themeFill="background1" w:themeFillShade="D9"/>
          </w:tcPr>
          <w:p w14:paraId="6BB0A5F2" w14:textId="4CA89AE9" w:rsidR="0089188F" w:rsidRPr="007677C3" w:rsidRDefault="0089188F" w:rsidP="0089188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verall Study Objective</w:t>
            </w:r>
          </w:p>
        </w:tc>
      </w:tr>
      <w:tr w:rsidR="0089188F" w:rsidRPr="007677C3" w14:paraId="5DD876C3" w14:textId="77777777" w:rsidTr="0089188F">
        <w:tc>
          <w:tcPr>
            <w:tcW w:w="270" w:type="dxa"/>
          </w:tcPr>
          <w:p w14:paraId="5A923FAF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  <w:permStart w:id="2079346309" w:edGrp="everyone" w:colFirst="1" w:colLast="1"/>
          </w:p>
        </w:tc>
        <w:tc>
          <w:tcPr>
            <w:tcW w:w="9090" w:type="dxa"/>
          </w:tcPr>
          <w:p w14:paraId="37A2064D" w14:textId="4FD95D80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2079346309"/>
    </w:tbl>
    <w:p w14:paraId="14182D9D" w14:textId="2BB55BFC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796AF75" w14:textId="461339B2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09A1A50E" w14:textId="77777777" w:rsidTr="00FA217E">
        <w:tc>
          <w:tcPr>
            <w:tcW w:w="9360" w:type="dxa"/>
            <w:gridSpan w:val="2"/>
            <w:shd w:val="clear" w:color="auto" w:fill="D9D9D9" w:themeFill="background1" w:themeFillShade="D9"/>
          </w:tcPr>
          <w:p w14:paraId="45027079" w14:textId="16A3A01E" w:rsidR="0089188F" w:rsidRPr="007677C3" w:rsidRDefault="0089188F" w:rsidP="00FA21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tudy aims </w:t>
            </w:r>
            <w:r w:rsidRPr="0089188F">
              <w:rPr>
                <w:rFonts w:ascii="Arial" w:hAnsi="Arial" w:cs="Arial"/>
                <w:bCs/>
                <w:sz w:val="20"/>
                <w:szCs w:val="20"/>
              </w:rPr>
              <w:t>(we encourage study aims to include a hypothesis)</w:t>
            </w:r>
          </w:p>
        </w:tc>
      </w:tr>
      <w:tr w:rsidR="0089188F" w:rsidRPr="007677C3" w14:paraId="54DCC456" w14:textId="77777777" w:rsidTr="00FA217E">
        <w:tc>
          <w:tcPr>
            <w:tcW w:w="270" w:type="dxa"/>
          </w:tcPr>
          <w:p w14:paraId="1945CE6C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  <w:permStart w:id="831592530" w:edGrp="everyone" w:colFirst="1" w:colLast="1"/>
          </w:p>
        </w:tc>
        <w:tc>
          <w:tcPr>
            <w:tcW w:w="9090" w:type="dxa"/>
          </w:tcPr>
          <w:p w14:paraId="260CD1E3" w14:textId="3DEBE020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831592530"/>
    </w:tbl>
    <w:p w14:paraId="6A992CAA" w14:textId="5C6AC104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067BA92C" w14:textId="381AA862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5ECEF55B" w14:textId="77777777" w:rsidTr="00FA217E">
        <w:tc>
          <w:tcPr>
            <w:tcW w:w="9360" w:type="dxa"/>
            <w:gridSpan w:val="2"/>
            <w:shd w:val="clear" w:color="auto" w:fill="D9D9D9" w:themeFill="background1" w:themeFillShade="D9"/>
          </w:tcPr>
          <w:p w14:paraId="53181AF4" w14:textId="5271849A" w:rsidR="0089188F" w:rsidRPr="007677C3" w:rsidRDefault="0089188F" w:rsidP="00FA21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ckground and Significance</w:t>
            </w:r>
          </w:p>
        </w:tc>
      </w:tr>
      <w:tr w:rsidR="0089188F" w:rsidRPr="007677C3" w14:paraId="10D0A553" w14:textId="77777777" w:rsidTr="00FA217E">
        <w:tc>
          <w:tcPr>
            <w:tcW w:w="270" w:type="dxa"/>
          </w:tcPr>
          <w:p w14:paraId="44A7816B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  <w:permStart w:id="1804419822" w:edGrp="everyone" w:colFirst="1" w:colLast="1"/>
          </w:p>
        </w:tc>
        <w:tc>
          <w:tcPr>
            <w:tcW w:w="9090" w:type="dxa"/>
          </w:tcPr>
          <w:p w14:paraId="691CCC25" w14:textId="33292BE4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804419822"/>
    </w:tbl>
    <w:p w14:paraId="08012BD1" w14:textId="78279B77" w:rsidR="0089188F" w:rsidRDefault="0089188F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3E8DAA4F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42201" w:rsidRPr="007677C3" w14:paraId="284EDA4A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5BCB7B87" w14:textId="47049766" w:rsidR="00242201" w:rsidRPr="007677C3" w:rsidRDefault="00242201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tudy </w:t>
            </w:r>
            <w:r w:rsidRPr="0089188F">
              <w:rPr>
                <w:rFonts w:ascii="Arial" w:hAnsi="Arial" w:cs="Arial"/>
                <w:b/>
                <w:sz w:val="20"/>
                <w:szCs w:val="20"/>
              </w:rPr>
              <w:t xml:space="preserve">inclusion </w:t>
            </w:r>
            <w:proofErr w:type="gramStart"/>
            <w:r w:rsidRPr="0089188F">
              <w:rPr>
                <w:rFonts w:ascii="Arial" w:hAnsi="Arial" w:cs="Arial"/>
                <w:b/>
                <w:sz w:val="20"/>
                <w:szCs w:val="20"/>
              </w:rPr>
              <w:t xml:space="preserve">criteria  </w:t>
            </w:r>
            <w:r w:rsidRPr="00921948">
              <w:rPr>
                <w:rFonts w:ascii="Arial" w:hAnsi="Arial" w:cs="Arial"/>
                <w:bCs/>
                <w:sz w:val="20"/>
                <w:szCs w:val="20"/>
              </w:rPr>
              <w:t>(</w:t>
            </w:r>
            <w:proofErr w:type="gramEnd"/>
            <w:r w:rsidRPr="00921948">
              <w:rPr>
                <w:rFonts w:ascii="Arial" w:hAnsi="Arial" w:cs="Arial"/>
                <w:bCs/>
                <w:sz w:val="20"/>
                <w:szCs w:val="20"/>
              </w:rPr>
              <w:t>defined by ICD-9 / ICD-10 codes, procedure codes, age, ECMO support type, e.g. 28 days to 18 years, pulmonary, 2018-2021 who had any mention of P27.1 ICD-10 diagnoses 2018-2021 who had any mention of P27.1 ICD-10 diagnoses)</w:t>
            </w:r>
          </w:p>
        </w:tc>
      </w:tr>
      <w:tr w:rsidR="00242201" w:rsidRPr="007677C3" w14:paraId="0E274BA5" w14:textId="77777777" w:rsidTr="00712D3F">
        <w:tc>
          <w:tcPr>
            <w:tcW w:w="270" w:type="dxa"/>
          </w:tcPr>
          <w:p w14:paraId="7419001A" w14:textId="77777777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144725463" w:edGrp="everyone" w:colFirst="1" w:colLast="1"/>
          </w:p>
        </w:tc>
        <w:tc>
          <w:tcPr>
            <w:tcW w:w="9090" w:type="dxa"/>
          </w:tcPr>
          <w:p w14:paraId="7E25E0A0" w14:textId="14D845DA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144725463"/>
    </w:tbl>
    <w:p w14:paraId="22842F60" w14:textId="441A3531" w:rsidR="00242201" w:rsidRDefault="00242201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10BAA4D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42201" w:rsidRPr="007677C3" w14:paraId="3602B2A2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17912344" w14:textId="71257921" w:rsidR="00242201" w:rsidRPr="007677C3" w:rsidRDefault="0076407C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 exclusion criteria</w:t>
            </w:r>
          </w:p>
        </w:tc>
      </w:tr>
      <w:tr w:rsidR="00242201" w:rsidRPr="007677C3" w14:paraId="04AE42F8" w14:textId="77777777" w:rsidTr="00712D3F">
        <w:tc>
          <w:tcPr>
            <w:tcW w:w="270" w:type="dxa"/>
          </w:tcPr>
          <w:p w14:paraId="208BBCE8" w14:textId="77777777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037196108" w:edGrp="everyone" w:colFirst="1" w:colLast="1"/>
          </w:p>
        </w:tc>
        <w:tc>
          <w:tcPr>
            <w:tcW w:w="9090" w:type="dxa"/>
          </w:tcPr>
          <w:p w14:paraId="2BDAD1C5" w14:textId="10A3B582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037196108"/>
    </w:tbl>
    <w:p w14:paraId="2C4BD3C0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48B5B26B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9C7393" w:rsidRPr="007677C3" w14:paraId="4847A826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D8A9373" w14:textId="3AC8F659" w:rsidR="009C7393" w:rsidRPr="007677C3" w:rsidRDefault="009C7393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 years</w:t>
            </w:r>
          </w:p>
        </w:tc>
      </w:tr>
      <w:tr w:rsidR="009C7393" w:rsidRPr="007677C3" w14:paraId="335A207F" w14:textId="77777777" w:rsidTr="00712D3F">
        <w:tc>
          <w:tcPr>
            <w:tcW w:w="270" w:type="dxa"/>
          </w:tcPr>
          <w:p w14:paraId="000A9FF0" w14:textId="77777777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557649771" w:edGrp="everyone" w:colFirst="1" w:colLast="1"/>
          </w:p>
        </w:tc>
        <w:tc>
          <w:tcPr>
            <w:tcW w:w="9090" w:type="dxa"/>
          </w:tcPr>
          <w:p w14:paraId="32A65D68" w14:textId="407EBB91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557649771"/>
    </w:tbl>
    <w:p w14:paraId="239D74B7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47D989A0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9C7393" w:rsidRPr="007677C3" w14:paraId="28495F40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F818E9F" w14:textId="7299A46C" w:rsidR="009C7393" w:rsidRPr="007677C3" w:rsidRDefault="00F16F08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anned statistical analysis</w:t>
            </w:r>
          </w:p>
        </w:tc>
      </w:tr>
      <w:tr w:rsidR="009C7393" w:rsidRPr="007677C3" w14:paraId="0D59786F" w14:textId="77777777" w:rsidTr="00712D3F">
        <w:tc>
          <w:tcPr>
            <w:tcW w:w="270" w:type="dxa"/>
          </w:tcPr>
          <w:p w14:paraId="21D7ECE6" w14:textId="77777777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116473208" w:edGrp="everyone" w:colFirst="1" w:colLast="1"/>
          </w:p>
        </w:tc>
        <w:tc>
          <w:tcPr>
            <w:tcW w:w="9090" w:type="dxa"/>
          </w:tcPr>
          <w:p w14:paraId="73A7F471" w14:textId="426DF110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116473208"/>
    </w:tbl>
    <w:p w14:paraId="6B3E97AA" w14:textId="6A935C61" w:rsidR="00242201" w:rsidRDefault="00242201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F19AE03" w14:textId="77777777" w:rsidR="00F16F08" w:rsidRDefault="00F16F08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F16F08" w:rsidRPr="007677C3" w14:paraId="6DEF138C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32370CC7" w14:textId="77777777" w:rsidR="00F16F08" w:rsidRPr="00F16F08" w:rsidRDefault="00F16F08" w:rsidP="00712D3F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levant ELSO variables </w:t>
            </w:r>
            <w:r w:rsidRPr="00F16F08">
              <w:rPr>
                <w:rFonts w:ascii="Arial" w:hAnsi="Arial" w:cs="Arial"/>
                <w:bCs/>
                <w:sz w:val="20"/>
                <w:szCs w:val="20"/>
              </w:rPr>
              <w:t xml:space="preserve">(do not state – ‘All Available’, do not list dates) </w:t>
            </w:r>
          </w:p>
          <w:p w14:paraId="47359702" w14:textId="405FB1DC" w:rsidR="00F16F08" w:rsidRPr="007677C3" w:rsidRDefault="00F16F08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6F08">
              <w:rPr>
                <w:rFonts w:ascii="Arial" w:hAnsi="Arial" w:cs="Arial"/>
                <w:bCs/>
                <w:sz w:val="20"/>
                <w:szCs w:val="20"/>
              </w:rPr>
              <w:t xml:space="preserve">* </w:t>
            </w:r>
            <w:proofErr w:type="gramStart"/>
            <w:r w:rsidRPr="00F16F08">
              <w:rPr>
                <w:rFonts w:ascii="Arial" w:hAnsi="Arial" w:cs="Arial"/>
                <w:bCs/>
                <w:sz w:val="20"/>
                <w:szCs w:val="20"/>
              </w:rPr>
              <w:t>for</w:t>
            </w:r>
            <w:proofErr w:type="gramEnd"/>
            <w:r w:rsidRPr="00F16F08">
              <w:rPr>
                <w:rFonts w:ascii="Arial" w:hAnsi="Arial" w:cs="Arial"/>
                <w:bCs/>
                <w:sz w:val="20"/>
                <w:szCs w:val="20"/>
              </w:rPr>
              <w:t xml:space="preserve"> variables not listed in ELSO including addenda, the data request will be rejected:</w:t>
            </w:r>
          </w:p>
        </w:tc>
      </w:tr>
      <w:tr w:rsidR="00F16F08" w:rsidRPr="007677C3" w14:paraId="63257BD6" w14:textId="77777777" w:rsidTr="00712D3F">
        <w:tc>
          <w:tcPr>
            <w:tcW w:w="270" w:type="dxa"/>
          </w:tcPr>
          <w:p w14:paraId="07CDCA50" w14:textId="77777777" w:rsidR="00F16F08" w:rsidRPr="007677C3" w:rsidRDefault="00F16F08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82455109" w:edGrp="everyone" w:colFirst="1" w:colLast="1"/>
          </w:p>
        </w:tc>
        <w:tc>
          <w:tcPr>
            <w:tcW w:w="9090" w:type="dxa"/>
          </w:tcPr>
          <w:p w14:paraId="7CD71AA1" w14:textId="1E4119C7" w:rsidR="00F16F08" w:rsidRPr="007677C3" w:rsidRDefault="00F16F08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82455109"/>
    </w:tbl>
    <w:p w14:paraId="300CA991" w14:textId="2153BA7A" w:rsidR="00F16F08" w:rsidRDefault="00F16F08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2425A327" w14:textId="7A2E3292" w:rsidR="007A71E3" w:rsidRDefault="007A71E3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55DC4" w:rsidRPr="007677C3" w14:paraId="0D47B7F4" w14:textId="77777777" w:rsidTr="00127E50">
        <w:tc>
          <w:tcPr>
            <w:tcW w:w="9360" w:type="dxa"/>
            <w:gridSpan w:val="2"/>
            <w:shd w:val="clear" w:color="auto" w:fill="D9D9D9" w:themeFill="background1" w:themeFillShade="D9"/>
          </w:tcPr>
          <w:p w14:paraId="0ACD9E8A" w14:textId="5240F8C6" w:rsidR="00255DC4" w:rsidRPr="007677C3" w:rsidRDefault="00255DC4" w:rsidP="00127E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DC4">
              <w:rPr>
                <w:rFonts w:ascii="Arial" w:hAnsi="Arial" w:cs="Arial"/>
                <w:b/>
                <w:sz w:val="20"/>
                <w:szCs w:val="20"/>
              </w:rPr>
              <w:t xml:space="preserve">References </w:t>
            </w:r>
            <w:r w:rsidRPr="00255DC4">
              <w:rPr>
                <w:rFonts w:ascii="Arial" w:hAnsi="Arial" w:cs="Arial"/>
                <w:bCs/>
                <w:sz w:val="20"/>
                <w:szCs w:val="20"/>
              </w:rPr>
              <w:t xml:space="preserve">(please include references for cited works in background, significance, and </w:t>
            </w:r>
            <w:r>
              <w:rPr>
                <w:rFonts w:ascii="Arial" w:hAnsi="Arial" w:cs="Arial"/>
                <w:bCs/>
                <w:sz w:val="20"/>
                <w:szCs w:val="20"/>
              </w:rPr>
              <w:t>analysis plan</w:t>
            </w:r>
            <w:r w:rsidRPr="00255DC4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</w:tr>
      <w:tr w:rsidR="00255DC4" w:rsidRPr="007677C3" w14:paraId="50CC8745" w14:textId="77777777" w:rsidTr="00127E50">
        <w:tc>
          <w:tcPr>
            <w:tcW w:w="270" w:type="dxa"/>
          </w:tcPr>
          <w:p w14:paraId="1368B860" w14:textId="77777777" w:rsidR="00255DC4" w:rsidRPr="007677C3" w:rsidRDefault="00255DC4" w:rsidP="00127E50">
            <w:pPr>
              <w:rPr>
                <w:rFonts w:ascii="Arial" w:hAnsi="Arial" w:cs="Arial"/>
                <w:sz w:val="20"/>
                <w:szCs w:val="20"/>
              </w:rPr>
            </w:pPr>
            <w:permStart w:id="928590634" w:edGrp="everyone" w:colFirst="1" w:colLast="1"/>
          </w:p>
        </w:tc>
        <w:tc>
          <w:tcPr>
            <w:tcW w:w="9090" w:type="dxa"/>
          </w:tcPr>
          <w:p w14:paraId="3375FF36" w14:textId="77777777" w:rsidR="00255DC4" w:rsidRPr="007677C3" w:rsidRDefault="00255DC4" w:rsidP="00127E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928590634"/>
    </w:tbl>
    <w:p w14:paraId="5957003A" w14:textId="5CF0D627" w:rsidR="00255DC4" w:rsidRDefault="00255DC4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054C58A1" w14:textId="77777777" w:rsidR="00255DC4" w:rsidRDefault="00255DC4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0F56B3" w:rsidRPr="007677C3" w14:paraId="61767CCE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37AC20E3" w14:textId="670AEC1C" w:rsidR="000F56B3" w:rsidRPr="007677C3" w:rsidRDefault="000F56B3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6B3">
              <w:rPr>
                <w:rFonts w:ascii="Arial" w:hAnsi="Arial" w:cs="Arial"/>
                <w:b/>
                <w:sz w:val="20"/>
                <w:szCs w:val="20"/>
              </w:rPr>
              <w:t xml:space="preserve">Previous ELSO publication(s) by the study team that support the team’s ability to complete the work </w:t>
            </w:r>
            <w:r w:rsidRPr="000F56B3">
              <w:rPr>
                <w:rFonts w:ascii="Arial" w:hAnsi="Arial" w:cs="Arial"/>
                <w:bCs/>
                <w:sz w:val="20"/>
                <w:szCs w:val="20"/>
              </w:rPr>
              <w:t>(if no previous experience, please write N/A)</w:t>
            </w:r>
          </w:p>
        </w:tc>
      </w:tr>
      <w:tr w:rsidR="000F56B3" w:rsidRPr="007677C3" w14:paraId="507E5F11" w14:textId="77777777" w:rsidTr="00712D3F">
        <w:tc>
          <w:tcPr>
            <w:tcW w:w="270" w:type="dxa"/>
          </w:tcPr>
          <w:p w14:paraId="199ECA99" w14:textId="77777777" w:rsidR="000F56B3" w:rsidRPr="007677C3" w:rsidRDefault="000F56B3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891572727" w:edGrp="everyone" w:colFirst="1" w:colLast="1"/>
          </w:p>
        </w:tc>
        <w:tc>
          <w:tcPr>
            <w:tcW w:w="9090" w:type="dxa"/>
          </w:tcPr>
          <w:p w14:paraId="7BCF084D" w14:textId="5DCBF535" w:rsidR="000F56B3" w:rsidRPr="007677C3" w:rsidRDefault="000F56B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891572727"/>
    </w:tbl>
    <w:p w14:paraId="5F99EA7B" w14:textId="2EC56726" w:rsidR="007A71E3" w:rsidRDefault="007A71E3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612D6F2" w14:textId="77777777" w:rsidR="007A71E3" w:rsidRDefault="007A71E3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0F56B3" w:rsidRPr="007677C3" w14:paraId="75E4E4FB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4B2F6FE8" w14:textId="71C5C0E9" w:rsidR="000F56B3" w:rsidRPr="007677C3" w:rsidRDefault="000F56B3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6B3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Have any previous ELSO reviews for this hypothesis been </w:t>
            </w:r>
            <w:proofErr w:type="gramStart"/>
            <w:r w:rsidRPr="000F56B3">
              <w:rPr>
                <w:rFonts w:ascii="Arial" w:hAnsi="Arial" w:cs="Arial"/>
                <w:b/>
                <w:sz w:val="20"/>
                <w:szCs w:val="20"/>
              </w:rPr>
              <w:t>published ?</w:t>
            </w:r>
            <w:proofErr w:type="gramEnd"/>
            <w:r w:rsidRPr="000F56B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F56B3">
              <w:rPr>
                <w:rFonts w:ascii="Arial" w:hAnsi="Arial" w:cs="Arial"/>
                <w:bCs/>
                <w:sz w:val="20"/>
                <w:szCs w:val="20"/>
              </w:rPr>
              <w:t>(</w:t>
            </w:r>
            <w:proofErr w:type="gramStart"/>
            <w:r w:rsidRPr="000F56B3">
              <w:rPr>
                <w:rFonts w:ascii="Arial" w:hAnsi="Arial" w:cs="Arial"/>
                <w:bCs/>
                <w:sz w:val="20"/>
                <w:szCs w:val="20"/>
              </w:rPr>
              <w:t>if</w:t>
            </w:r>
            <w:proofErr w:type="gramEnd"/>
            <w:r w:rsidRPr="000F56B3">
              <w:rPr>
                <w:rFonts w:ascii="Arial" w:hAnsi="Arial" w:cs="Arial"/>
                <w:bCs/>
                <w:sz w:val="20"/>
                <w:szCs w:val="20"/>
              </w:rPr>
              <w:t xml:space="preserve"> yes, explain how your analysis will contribute to science, if no previous publications, please write N/A)</w:t>
            </w:r>
          </w:p>
        </w:tc>
      </w:tr>
      <w:tr w:rsidR="000F56B3" w:rsidRPr="007677C3" w14:paraId="1A48685C" w14:textId="77777777" w:rsidTr="00712D3F">
        <w:tc>
          <w:tcPr>
            <w:tcW w:w="270" w:type="dxa"/>
          </w:tcPr>
          <w:p w14:paraId="693158E2" w14:textId="77777777" w:rsidR="000F56B3" w:rsidRPr="007677C3" w:rsidRDefault="000F56B3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216554839" w:edGrp="everyone" w:colFirst="1" w:colLast="1"/>
          </w:p>
        </w:tc>
        <w:tc>
          <w:tcPr>
            <w:tcW w:w="9090" w:type="dxa"/>
          </w:tcPr>
          <w:p w14:paraId="252BBEEE" w14:textId="77777777" w:rsidR="000F56B3" w:rsidRPr="007677C3" w:rsidRDefault="000F56B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216554839"/>
    </w:tbl>
    <w:p w14:paraId="3DA974E3" w14:textId="28F60B39" w:rsidR="000F56B3" w:rsidRDefault="000F56B3" w:rsidP="0084068A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sectPr w:rsidR="000F56B3" w:rsidSect="00AB1112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768EF" w14:textId="77777777" w:rsidR="00BA3220" w:rsidRDefault="00BA3220" w:rsidP="00AB1112">
      <w:pPr>
        <w:spacing w:after="0" w:line="240" w:lineRule="auto"/>
      </w:pPr>
      <w:r>
        <w:separator/>
      </w:r>
    </w:p>
  </w:endnote>
  <w:endnote w:type="continuationSeparator" w:id="0">
    <w:p w14:paraId="220AED6A" w14:textId="77777777" w:rsidR="00BA3220" w:rsidRDefault="00BA3220" w:rsidP="00AB1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28DB1" w14:textId="77777777" w:rsidR="00BA3220" w:rsidRDefault="00BA3220" w:rsidP="00AB1112">
      <w:pPr>
        <w:spacing w:after="0" w:line="240" w:lineRule="auto"/>
      </w:pPr>
      <w:r>
        <w:separator/>
      </w:r>
    </w:p>
  </w:footnote>
  <w:footnote w:type="continuationSeparator" w:id="0">
    <w:p w14:paraId="4B80C050" w14:textId="77777777" w:rsidR="00BA3220" w:rsidRDefault="00BA3220" w:rsidP="00AB1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A10ED" w14:textId="77777777" w:rsidR="00A90436" w:rsidRDefault="00A90436" w:rsidP="00A90436">
    <w:pPr>
      <w:pStyle w:val="BodyTextIndent"/>
      <w:ind w:left="720"/>
      <w:jc w:val="right"/>
      <w:rPr>
        <w:rFonts w:ascii="Arial" w:hAnsi="Arial" w:cs="Arial"/>
        <w:i/>
        <w:sz w:val="40"/>
        <w:szCs w:val="40"/>
      </w:rPr>
    </w:pPr>
    <w:r>
      <w:rPr>
        <w:rFonts w:ascii="Arial" w:hAnsi="Arial" w:cs="Arial"/>
        <w:i/>
        <w:noProof/>
        <w:sz w:val="40"/>
        <w:szCs w:val="40"/>
      </w:rPr>
      <w:drawing>
        <wp:anchor distT="0" distB="0" distL="114300" distR="114300" simplePos="0" relativeHeight="251663360" behindDoc="0" locked="0" layoutInCell="1" allowOverlap="1" wp14:anchorId="0FCED8A6" wp14:editId="0D5A1E24">
          <wp:simplePos x="0" y="0"/>
          <wp:positionH relativeFrom="column">
            <wp:posOffset>-112827</wp:posOffset>
          </wp:positionH>
          <wp:positionV relativeFrom="paragraph">
            <wp:posOffset>10795</wp:posOffset>
          </wp:positionV>
          <wp:extent cx="1021080" cy="758928"/>
          <wp:effectExtent l="0" t="0" r="7620" b="3175"/>
          <wp:wrapNone/>
          <wp:docPr id="1" name="Picture 1" descr="D:\logo\ELSO_CMYK 2017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ELSO_CMYK 2017-0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75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65C7">
      <w:rPr>
        <w:rFonts w:ascii="Arial" w:hAnsi="Arial" w:cs="Arial"/>
        <w:i/>
        <w:sz w:val="40"/>
        <w:szCs w:val="40"/>
      </w:rPr>
      <w:t>Extracorporeal Life Support Organization</w:t>
    </w:r>
  </w:p>
  <w:p w14:paraId="55781429" w14:textId="77777777" w:rsidR="00A90436" w:rsidRPr="00A907AD" w:rsidRDefault="00A90436" w:rsidP="00A90436">
    <w:pPr>
      <w:pStyle w:val="BodyTextIndent"/>
      <w:jc w:val="right"/>
      <w:rPr>
        <w:rFonts w:ascii="Arial" w:hAnsi="Arial" w:cs="Arial"/>
        <w:i/>
        <w:sz w:val="16"/>
        <w:szCs w:val="16"/>
      </w:rPr>
    </w:pPr>
  </w:p>
  <w:p w14:paraId="7AAA4E58" w14:textId="77777777" w:rsidR="00A90436" w:rsidRDefault="00A90436" w:rsidP="00A90436">
    <w:pPr>
      <w:pStyle w:val="BodyTextIndent"/>
      <w:jc w:val="right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>ELSO Data Request Form for Publication</w:t>
    </w:r>
  </w:p>
  <w:p w14:paraId="728C83EC" w14:textId="554309A4" w:rsidR="00A90436" w:rsidRDefault="00BA3220" w:rsidP="00A90436">
    <w:pPr>
      <w:pStyle w:val="BodyTextIndent"/>
      <w:spacing w:before="120"/>
      <w:jc w:val="right"/>
      <w:rPr>
        <w:rStyle w:val="Hyperlink"/>
        <w:rFonts w:ascii="Arial" w:hAnsi="Arial" w:cs="Arial"/>
        <w:sz w:val="22"/>
        <w:szCs w:val="22"/>
      </w:rPr>
    </w:pPr>
    <w:hyperlink r:id="rId2" w:history="1">
      <w:r w:rsidR="00A90436" w:rsidRPr="008826FE">
        <w:rPr>
          <w:rStyle w:val="Hyperlink"/>
          <w:rFonts w:ascii="Arial" w:hAnsi="Arial" w:cs="Arial"/>
          <w:sz w:val="22"/>
          <w:szCs w:val="22"/>
        </w:rPr>
        <w:t>ELSODataRequest@elso.org</w:t>
      </w:r>
    </w:hyperlink>
  </w:p>
  <w:p w14:paraId="07D5CC1F" w14:textId="77777777" w:rsidR="00A90436" w:rsidRDefault="00A90436" w:rsidP="00A90436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1B9DC" w14:textId="77777777" w:rsidR="00AB1112" w:rsidRDefault="00AB1112" w:rsidP="00AB1112">
    <w:pPr>
      <w:pStyle w:val="BodyTextIndent"/>
      <w:ind w:left="720"/>
      <w:jc w:val="right"/>
      <w:rPr>
        <w:rFonts w:ascii="Arial" w:hAnsi="Arial" w:cs="Arial"/>
        <w:i/>
        <w:sz w:val="40"/>
        <w:szCs w:val="40"/>
      </w:rPr>
    </w:pPr>
    <w:r>
      <w:rPr>
        <w:rFonts w:ascii="Arial" w:hAnsi="Arial" w:cs="Arial"/>
        <w:i/>
        <w:noProof/>
        <w:sz w:val="40"/>
        <w:szCs w:val="40"/>
      </w:rPr>
      <w:drawing>
        <wp:anchor distT="0" distB="0" distL="114300" distR="114300" simplePos="0" relativeHeight="251661312" behindDoc="0" locked="0" layoutInCell="1" allowOverlap="1" wp14:anchorId="1735FCC1" wp14:editId="0D2E46EF">
          <wp:simplePos x="0" y="0"/>
          <wp:positionH relativeFrom="column">
            <wp:posOffset>-112827</wp:posOffset>
          </wp:positionH>
          <wp:positionV relativeFrom="paragraph">
            <wp:posOffset>10795</wp:posOffset>
          </wp:positionV>
          <wp:extent cx="1021080" cy="758928"/>
          <wp:effectExtent l="0" t="0" r="7620" b="3175"/>
          <wp:wrapNone/>
          <wp:docPr id="2" name="Picture 2" descr="D:\logo\ELSO_CMYK 2017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ELSO_CMYK 2017-0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75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65C7">
      <w:rPr>
        <w:rFonts w:ascii="Arial" w:hAnsi="Arial" w:cs="Arial"/>
        <w:i/>
        <w:sz w:val="40"/>
        <w:szCs w:val="40"/>
      </w:rPr>
      <w:t>Extracorporeal Life Support Organization</w:t>
    </w:r>
  </w:p>
  <w:p w14:paraId="4923E02C" w14:textId="77777777" w:rsidR="00AB1112" w:rsidRPr="00A907AD" w:rsidRDefault="00AB1112" w:rsidP="00AB1112">
    <w:pPr>
      <w:pStyle w:val="BodyTextIndent"/>
      <w:jc w:val="right"/>
      <w:rPr>
        <w:rFonts w:ascii="Arial" w:hAnsi="Arial" w:cs="Arial"/>
        <w:i/>
        <w:sz w:val="16"/>
        <w:szCs w:val="16"/>
      </w:rPr>
    </w:pPr>
  </w:p>
  <w:p w14:paraId="005BDB1E" w14:textId="4BB82FFE" w:rsidR="00AB1112" w:rsidRDefault="00AB1112" w:rsidP="00AB1112">
    <w:pPr>
      <w:pStyle w:val="BodyTextIndent"/>
      <w:jc w:val="right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>ELSO Data Request Form</w:t>
    </w:r>
    <w:r w:rsidR="000068D3">
      <w:rPr>
        <w:rFonts w:ascii="Arial" w:hAnsi="Arial" w:cs="Arial"/>
        <w:sz w:val="32"/>
        <w:szCs w:val="32"/>
      </w:rPr>
      <w:t xml:space="preserve"> for Publication</w:t>
    </w:r>
  </w:p>
  <w:p w14:paraId="5EF1CD49" w14:textId="77777777" w:rsidR="00AB1112" w:rsidRDefault="00BA3220" w:rsidP="00AB1112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  <w:hyperlink r:id="rId2" w:history="1">
      <w:r w:rsidR="00AB1112" w:rsidRPr="008826FE">
        <w:rPr>
          <w:rStyle w:val="Hyperlink"/>
          <w:rFonts w:ascii="Arial" w:hAnsi="Arial" w:cs="Arial"/>
          <w:sz w:val="22"/>
          <w:szCs w:val="22"/>
        </w:rPr>
        <w:t>ELSODataRequest@elso.org</w:t>
      </w:r>
    </w:hyperlink>
  </w:p>
  <w:p w14:paraId="7D5D5CFB" w14:textId="77777777" w:rsidR="00AB1112" w:rsidRDefault="00AB1112" w:rsidP="00AB1112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E0DEC"/>
    <w:multiLevelType w:val="hybridMultilevel"/>
    <w:tmpl w:val="DB3E6D24"/>
    <w:lvl w:ilvl="0" w:tplc="75D4A9F6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2C5773"/>
    <w:multiLevelType w:val="hybridMultilevel"/>
    <w:tmpl w:val="4008D09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/bPaLkTWIMQait6kbY4e0C7wxyBUtI280eN6YauGP60/O81KxpEExRXkCEaxwggVKgdTZpfsxBxYt6rcAkh0Pw==" w:salt="020YFt+7zRpcl3nt4xp6R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wcRRkaGZkbGSjpKwanFxZn5eSAFhoa1ADFK0yctAAAA"/>
  </w:docVars>
  <w:rsids>
    <w:rsidRoot w:val="00AB1112"/>
    <w:rsid w:val="000068D3"/>
    <w:rsid w:val="00053BE3"/>
    <w:rsid w:val="00061B60"/>
    <w:rsid w:val="000710BA"/>
    <w:rsid w:val="000766C9"/>
    <w:rsid w:val="00092009"/>
    <w:rsid w:val="0009620C"/>
    <w:rsid w:val="000F2586"/>
    <w:rsid w:val="000F56B3"/>
    <w:rsid w:val="00104B73"/>
    <w:rsid w:val="0011174E"/>
    <w:rsid w:val="00130AA3"/>
    <w:rsid w:val="001806BE"/>
    <w:rsid w:val="001F7611"/>
    <w:rsid w:val="002063B1"/>
    <w:rsid w:val="00242201"/>
    <w:rsid w:val="00255DC4"/>
    <w:rsid w:val="002B4715"/>
    <w:rsid w:val="002C2781"/>
    <w:rsid w:val="002F1E1F"/>
    <w:rsid w:val="002F4833"/>
    <w:rsid w:val="00302428"/>
    <w:rsid w:val="003151F6"/>
    <w:rsid w:val="00337D21"/>
    <w:rsid w:val="00347B21"/>
    <w:rsid w:val="0036347F"/>
    <w:rsid w:val="003B606A"/>
    <w:rsid w:val="00425A12"/>
    <w:rsid w:val="00427C68"/>
    <w:rsid w:val="00475D84"/>
    <w:rsid w:val="004A3E8E"/>
    <w:rsid w:val="005136D6"/>
    <w:rsid w:val="00516902"/>
    <w:rsid w:val="00520159"/>
    <w:rsid w:val="0053680B"/>
    <w:rsid w:val="00560A87"/>
    <w:rsid w:val="00641384"/>
    <w:rsid w:val="00642112"/>
    <w:rsid w:val="00656DE0"/>
    <w:rsid w:val="00691319"/>
    <w:rsid w:val="006B4B5C"/>
    <w:rsid w:val="007109EA"/>
    <w:rsid w:val="0074534A"/>
    <w:rsid w:val="00753E84"/>
    <w:rsid w:val="0076407C"/>
    <w:rsid w:val="007677C3"/>
    <w:rsid w:val="00770688"/>
    <w:rsid w:val="00772CA3"/>
    <w:rsid w:val="00796222"/>
    <w:rsid w:val="00797F29"/>
    <w:rsid w:val="007A71E3"/>
    <w:rsid w:val="007B596D"/>
    <w:rsid w:val="007C617F"/>
    <w:rsid w:val="007E7B83"/>
    <w:rsid w:val="00822C16"/>
    <w:rsid w:val="00825B76"/>
    <w:rsid w:val="0083653E"/>
    <w:rsid w:val="00836D03"/>
    <w:rsid w:val="0084068A"/>
    <w:rsid w:val="00877DCF"/>
    <w:rsid w:val="0089188F"/>
    <w:rsid w:val="008B05DC"/>
    <w:rsid w:val="00921948"/>
    <w:rsid w:val="00951A3C"/>
    <w:rsid w:val="009719DA"/>
    <w:rsid w:val="00974206"/>
    <w:rsid w:val="0097601C"/>
    <w:rsid w:val="009B5A81"/>
    <w:rsid w:val="009C7393"/>
    <w:rsid w:val="009F6E64"/>
    <w:rsid w:val="00A15269"/>
    <w:rsid w:val="00A23F5B"/>
    <w:rsid w:val="00A40148"/>
    <w:rsid w:val="00A76166"/>
    <w:rsid w:val="00A90436"/>
    <w:rsid w:val="00AA4E7A"/>
    <w:rsid w:val="00AB1112"/>
    <w:rsid w:val="00AC19A0"/>
    <w:rsid w:val="00B31DCD"/>
    <w:rsid w:val="00B3618E"/>
    <w:rsid w:val="00B47A57"/>
    <w:rsid w:val="00B93DE2"/>
    <w:rsid w:val="00B9480B"/>
    <w:rsid w:val="00BA3220"/>
    <w:rsid w:val="00C05BE9"/>
    <w:rsid w:val="00C50C4A"/>
    <w:rsid w:val="00C5684A"/>
    <w:rsid w:val="00C81736"/>
    <w:rsid w:val="00C85F28"/>
    <w:rsid w:val="00CD1215"/>
    <w:rsid w:val="00CE2DEF"/>
    <w:rsid w:val="00CE57DC"/>
    <w:rsid w:val="00D278EA"/>
    <w:rsid w:val="00D30CFD"/>
    <w:rsid w:val="00D33B20"/>
    <w:rsid w:val="00D52761"/>
    <w:rsid w:val="00D63AA9"/>
    <w:rsid w:val="00DB084E"/>
    <w:rsid w:val="00DF503C"/>
    <w:rsid w:val="00E11E11"/>
    <w:rsid w:val="00E56654"/>
    <w:rsid w:val="00E70E2D"/>
    <w:rsid w:val="00E81451"/>
    <w:rsid w:val="00E82960"/>
    <w:rsid w:val="00E85C19"/>
    <w:rsid w:val="00ED45FA"/>
    <w:rsid w:val="00F16F08"/>
    <w:rsid w:val="00F3626E"/>
    <w:rsid w:val="00F60A2B"/>
    <w:rsid w:val="00F84C7E"/>
    <w:rsid w:val="00FA4698"/>
    <w:rsid w:val="00FA77E0"/>
    <w:rsid w:val="0238BB74"/>
    <w:rsid w:val="5E48A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BEC363"/>
  <w15:chartTrackingRefBased/>
  <w15:docId w15:val="{4C27509B-4131-49E2-8FD9-2A927233F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112"/>
  </w:style>
  <w:style w:type="paragraph" w:styleId="Footer">
    <w:name w:val="footer"/>
    <w:basedOn w:val="Normal"/>
    <w:link w:val="FooterChar"/>
    <w:uiPriority w:val="99"/>
    <w:unhideWhenUsed/>
    <w:rsid w:val="00AB1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112"/>
  </w:style>
  <w:style w:type="paragraph" w:styleId="BodyTextIndent">
    <w:name w:val="Body Text Indent"/>
    <w:basedOn w:val="Normal"/>
    <w:link w:val="BodyTextIndentChar"/>
    <w:uiPriority w:val="99"/>
    <w:rsid w:val="00AB1112"/>
    <w:pPr>
      <w:spacing w:after="0" w:line="240" w:lineRule="auto"/>
      <w:ind w:left="360"/>
    </w:pPr>
    <w:rPr>
      <w:rFonts w:ascii="Times New Roman" w:eastAsia="MS Mincho" w:hAnsi="Times New Roman" w:cs="Times New Roman"/>
      <w:b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B1112"/>
    <w:rPr>
      <w:rFonts w:ascii="Times New Roman" w:eastAsia="MS Mincho" w:hAnsi="Times New Roman" w:cs="Times New Roman"/>
      <w:b/>
      <w:sz w:val="24"/>
      <w:szCs w:val="20"/>
    </w:rPr>
  </w:style>
  <w:style w:type="character" w:styleId="CommentReference">
    <w:name w:val="annotation reference"/>
    <w:basedOn w:val="DefaultParagraphFont"/>
    <w:semiHidden/>
    <w:unhideWhenUsed/>
    <w:rsid w:val="00AB111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1112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rsid w:val="00AB1112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1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11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B0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DB084E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DB084E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4E7A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4E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677C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DC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362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LSODataRequest@elso.org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elso.org/Portals/0/Files/ELSO_Policy_on_Data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ELSODataRequest@elso.org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ELSODataRequest@elso.org" TargetMode="External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2F273CB5724BF78864AFF2F2D02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A60A2-601E-4865-BC64-806EDDBCFA7A}"/>
      </w:docPartPr>
      <w:docPartBody>
        <w:p w:rsidR="00B90EB0" w:rsidRDefault="00B90EB0" w:rsidP="00B90EB0">
          <w:pPr>
            <w:pStyle w:val="3D2F273CB5724BF78864AFF2F2D028C4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90074B909F45ABAFC5C10B2A03F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199BB-1E80-459D-A4B1-52280212DEB1}"/>
      </w:docPartPr>
      <w:docPartBody>
        <w:p w:rsidR="00B90EB0" w:rsidRDefault="00B90EB0" w:rsidP="00B90EB0">
          <w:pPr>
            <w:pStyle w:val="DA90074B909F45ABAFC5C10B2A03F4D7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C1945C0084BC38B1EF70F2EE8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DD733-6304-46E9-8BDE-8073A5E9CCAC}"/>
      </w:docPartPr>
      <w:docPartBody>
        <w:p w:rsidR="00B90EB0" w:rsidRDefault="00B90EB0" w:rsidP="00B90EB0">
          <w:pPr>
            <w:pStyle w:val="94EC1945C0084BC38B1EF70F2EE84D47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ED1A36FED42C0BEFA0E10A56A7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1E23B-4C42-4295-8039-DE12754DF23F}"/>
      </w:docPartPr>
      <w:docPartBody>
        <w:p w:rsidR="00B90EB0" w:rsidRDefault="00B90EB0" w:rsidP="00B90EB0">
          <w:pPr>
            <w:pStyle w:val="8CDED1A36FED42C0BEFA0E10A56A7C1B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CCF73AF142548CC536ADE416D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0BF35-7D5F-4D46-86ED-F15E876C4D34}"/>
      </w:docPartPr>
      <w:docPartBody>
        <w:p w:rsidR="00B90EB0" w:rsidRDefault="00B90EB0" w:rsidP="00B90EB0">
          <w:pPr>
            <w:pStyle w:val="CEBDCCF73AF142548CC536ADE416DE3E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9A400DF9EB4C15AE13EC2F4B99F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9701A-348C-4A61-B975-8F4C7444EF28}"/>
      </w:docPartPr>
      <w:docPartBody>
        <w:p w:rsidR="00B90EB0" w:rsidRDefault="00B90EB0" w:rsidP="00B90EB0">
          <w:pPr>
            <w:pStyle w:val="569A400DF9EB4C15AE13EC2F4B99F6FF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EFDC372EA43A1BC50C61C0761D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FD3DF-36CF-42FC-B13F-CB5C8DDD068E}"/>
      </w:docPartPr>
      <w:docPartBody>
        <w:p w:rsidR="00B90EB0" w:rsidRDefault="00B90EB0" w:rsidP="00B90EB0">
          <w:pPr>
            <w:pStyle w:val="8A5EFDC372EA43A1BC50C61C0761D4FB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7079FC2B514FD5BF6F086419F43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1F9DE-D18C-4A60-B7C1-4B8B22AA698B}"/>
      </w:docPartPr>
      <w:docPartBody>
        <w:p w:rsidR="00B90EB0" w:rsidRDefault="00B90EB0" w:rsidP="00B90EB0">
          <w:pPr>
            <w:pStyle w:val="987079FC2B514FD5BF6F086419F43AFF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04B9F286D047C38E2D92401FBD9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E9EF-6950-4B99-9A44-08468D6642A3}"/>
      </w:docPartPr>
      <w:docPartBody>
        <w:p w:rsidR="00B90EB0" w:rsidRDefault="00B90EB0" w:rsidP="00B90EB0">
          <w:pPr>
            <w:pStyle w:val="E904B9F286D047C38E2D92401FBD9D903"/>
          </w:pPr>
          <w:r w:rsidRPr="001D14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BCC54D38A4B7BBED71FE0DA32A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31A44-7569-458C-9947-D73ADDF9BF28}"/>
      </w:docPartPr>
      <w:docPartBody>
        <w:p w:rsidR="00B90EB0" w:rsidRDefault="00B90EB0" w:rsidP="00B90EB0">
          <w:pPr>
            <w:pStyle w:val="131BCC54D38A4B7BBED71FE0DA32AC5A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DB00C6280F474E83FAB71C4A46A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84A16-82D4-484E-A556-E36CD42502D2}"/>
      </w:docPartPr>
      <w:docPartBody>
        <w:p w:rsidR="00B90EB0" w:rsidRDefault="00B90EB0" w:rsidP="00B90EB0">
          <w:pPr>
            <w:pStyle w:val="59DB00C6280F474E83FAB71C4A46AD83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0BB9F1F7CE42C6A4FD41BFBB018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953AB-317A-4CD5-9488-61A2C79770EB}"/>
      </w:docPartPr>
      <w:docPartBody>
        <w:p w:rsidR="002046FE" w:rsidRDefault="00B90EB0" w:rsidP="00B90EB0">
          <w:pPr>
            <w:pStyle w:val="EE0BB9F1F7CE42C6A4FD41BFBB0182791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3EF3F915464137B5ED9CDB6C201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0B750-0237-4ADD-9E54-3A105E59DB84}"/>
      </w:docPartPr>
      <w:docPartBody>
        <w:p w:rsidR="002046FE" w:rsidRDefault="00B90EB0" w:rsidP="00B90EB0">
          <w:pPr>
            <w:pStyle w:val="E33EF3F915464137B5ED9CDB6C2013961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7DDBA198EC47359F316E78D5611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E5CF3-B7A9-449F-9DCF-69710773D3C7}"/>
      </w:docPartPr>
      <w:docPartBody>
        <w:p w:rsidR="002046FE" w:rsidRDefault="00B90EB0" w:rsidP="00B90EB0">
          <w:pPr>
            <w:pStyle w:val="537DDBA198EC47359F316E78D5611C6E"/>
          </w:pPr>
          <w:r w:rsidRPr="008A465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460B"/>
    <w:rsid w:val="000B54DD"/>
    <w:rsid w:val="002046FE"/>
    <w:rsid w:val="002D152D"/>
    <w:rsid w:val="00425322"/>
    <w:rsid w:val="004771EF"/>
    <w:rsid w:val="0081460B"/>
    <w:rsid w:val="00825FF6"/>
    <w:rsid w:val="009013A5"/>
    <w:rsid w:val="00A07011"/>
    <w:rsid w:val="00B90EB0"/>
    <w:rsid w:val="00D2094B"/>
    <w:rsid w:val="00DB457A"/>
    <w:rsid w:val="00E257AF"/>
    <w:rsid w:val="00E678E1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1EF"/>
    <w:rPr>
      <w:color w:val="808080"/>
    </w:rPr>
  </w:style>
  <w:style w:type="paragraph" w:customStyle="1" w:styleId="3D2F273CB5724BF78864AFF2F2D028C43">
    <w:name w:val="3D2F273CB5724BF78864AFF2F2D028C43"/>
    <w:rsid w:val="00B90EB0"/>
    <w:rPr>
      <w:rFonts w:eastAsiaTheme="minorHAnsi"/>
      <w:lang w:val="en-US" w:eastAsia="en-US"/>
    </w:rPr>
  </w:style>
  <w:style w:type="paragraph" w:customStyle="1" w:styleId="DA90074B909F45ABAFC5C10B2A03F4D73">
    <w:name w:val="DA90074B909F45ABAFC5C10B2A03F4D73"/>
    <w:rsid w:val="00B90EB0"/>
    <w:rPr>
      <w:rFonts w:eastAsiaTheme="minorHAnsi"/>
      <w:lang w:val="en-US" w:eastAsia="en-US"/>
    </w:rPr>
  </w:style>
  <w:style w:type="paragraph" w:customStyle="1" w:styleId="94EC1945C0084BC38B1EF70F2EE84D473">
    <w:name w:val="94EC1945C0084BC38B1EF70F2EE84D473"/>
    <w:rsid w:val="00B90EB0"/>
    <w:rPr>
      <w:rFonts w:eastAsiaTheme="minorHAnsi"/>
      <w:lang w:val="en-US" w:eastAsia="en-US"/>
    </w:rPr>
  </w:style>
  <w:style w:type="paragraph" w:customStyle="1" w:styleId="8CDED1A36FED42C0BEFA0E10A56A7C1B3">
    <w:name w:val="8CDED1A36FED42C0BEFA0E10A56A7C1B3"/>
    <w:rsid w:val="00B90EB0"/>
    <w:rPr>
      <w:rFonts w:eastAsiaTheme="minorHAnsi"/>
      <w:lang w:val="en-US" w:eastAsia="en-US"/>
    </w:rPr>
  </w:style>
  <w:style w:type="paragraph" w:customStyle="1" w:styleId="CEBDCCF73AF142548CC536ADE416DE3E3">
    <w:name w:val="CEBDCCF73AF142548CC536ADE416DE3E3"/>
    <w:rsid w:val="00B90EB0"/>
    <w:rPr>
      <w:rFonts w:eastAsiaTheme="minorHAnsi"/>
      <w:lang w:val="en-US" w:eastAsia="en-US"/>
    </w:rPr>
  </w:style>
  <w:style w:type="paragraph" w:customStyle="1" w:styleId="569A400DF9EB4C15AE13EC2F4B99F6FF3">
    <w:name w:val="569A400DF9EB4C15AE13EC2F4B99F6FF3"/>
    <w:rsid w:val="00B90EB0"/>
    <w:rPr>
      <w:rFonts w:eastAsiaTheme="minorHAnsi"/>
      <w:lang w:val="en-US" w:eastAsia="en-US"/>
    </w:rPr>
  </w:style>
  <w:style w:type="paragraph" w:customStyle="1" w:styleId="8A5EFDC372EA43A1BC50C61C0761D4FB3">
    <w:name w:val="8A5EFDC372EA43A1BC50C61C0761D4FB3"/>
    <w:rsid w:val="00B90EB0"/>
    <w:rPr>
      <w:rFonts w:eastAsiaTheme="minorHAnsi"/>
      <w:lang w:val="en-US" w:eastAsia="en-US"/>
    </w:rPr>
  </w:style>
  <w:style w:type="paragraph" w:customStyle="1" w:styleId="987079FC2B514FD5BF6F086419F43AFF3">
    <w:name w:val="987079FC2B514FD5BF6F086419F43AFF3"/>
    <w:rsid w:val="00B90EB0"/>
    <w:rPr>
      <w:rFonts w:eastAsiaTheme="minorHAnsi"/>
      <w:lang w:val="en-US" w:eastAsia="en-US"/>
    </w:rPr>
  </w:style>
  <w:style w:type="paragraph" w:customStyle="1" w:styleId="E904B9F286D047C38E2D92401FBD9D903">
    <w:name w:val="E904B9F286D047C38E2D92401FBD9D903"/>
    <w:rsid w:val="00B90EB0"/>
    <w:rPr>
      <w:rFonts w:eastAsiaTheme="minorHAnsi"/>
      <w:lang w:val="en-US" w:eastAsia="en-US"/>
    </w:rPr>
  </w:style>
  <w:style w:type="paragraph" w:customStyle="1" w:styleId="131BCC54D38A4B7BBED71FE0DA32AC5A3">
    <w:name w:val="131BCC54D38A4B7BBED71FE0DA32AC5A3"/>
    <w:rsid w:val="00B90EB0"/>
    <w:rPr>
      <w:rFonts w:eastAsiaTheme="minorHAnsi"/>
      <w:lang w:val="en-US" w:eastAsia="en-US"/>
    </w:rPr>
  </w:style>
  <w:style w:type="paragraph" w:customStyle="1" w:styleId="59DB00C6280F474E83FAB71C4A46AD833">
    <w:name w:val="59DB00C6280F474E83FAB71C4A46AD833"/>
    <w:rsid w:val="00B90EB0"/>
    <w:rPr>
      <w:rFonts w:eastAsiaTheme="minorHAnsi"/>
      <w:lang w:val="en-US" w:eastAsia="en-US"/>
    </w:rPr>
  </w:style>
  <w:style w:type="paragraph" w:customStyle="1" w:styleId="537DDBA198EC47359F316E78D5611C6E">
    <w:name w:val="537DDBA198EC47359F316E78D5611C6E"/>
    <w:rsid w:val="00B90EB0"/>
    <w:rPr>
      <w:rFonts w:eastAsiaTheme="minorHAnsi"/>
      <w:lang w:val="en-US" w:eastAsia="en-US"/>
    </w:rPr>
  </w:style>
  <w:style w:type="paragraph" w:customStyle="1" w:styleId="EE0BB9F1F7CE42C6A4FD41BFBB0182791">
    <w:name w:val="EE0BB9F1F7CE42C6A4FD41BFBB0182791"/>
    <w:rsid w:val="00B90EB0"/>
    <w:rPr>
      <w:rFonts w:eastAsiaTheme="minorHAnsi"/>
      <w:lang w:val="en-US" w:eastAsia="en-US"/>
    </w:rPr>
  </w:style>
  <w:style w:type="paragraph" w:customStyle="1" w:styleId="E33EF3F915464137B5ED9CDB6C2013961">
    <w:name w:val="E33EF3F915464137B5ED9CDB6C2013961"/>
    <w:rsid w:val="00B90EB0"/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BE81F2FE932446843475ED8DA0EC6B" ma:contentTypeVersion="6" ma:contentTypeDescription="Create a new document." ma:contentTypeScope="" ma:versionID="b81d6f562cc9d07fcfbc54c3760602b3">
  <xsd:schema xmlns:xsd="http://www.w3.org/2001/XMLSchema" xmlns:xs="http://www.w3.org/2001/XMLSchema" xmlns:p="http://schemas.microsoft.com/office/2006/metadata/properties" xmlns:ns2="63106863-c729-4945-9ee0-4d49aa9b65ed" targetNamespace="http://schemas.microsoft.com/office/2006/metadata/properties" ma:root="true" ma:fieldsID="2c8416404985eb7efed5d3e92a72ffb9" ns2:_="">
    <xsd:import namespace="63106863-c729-4945-9ee0-4d49aa9b65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06863-c729-4945-9ee0-4d49aa9b65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87193F-D545-471B-B760-B77D71609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A0D30E-62BF-4819-83E8-327415A923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1B9EB6-75B1-4CDA-A68E-1E54617BA7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06863-c729-4945-9ee0-4d49aa9b6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5</Words>
  <Characters>2744</Characters>
  <Application>Microsoft Office Word</Application>
  <DocSecurity>8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ildren's Hospital</Company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, Marc</dc:creator>
  <cp:keywords/>
  <dc:description/>
  <cp:lastModifiedBy>Marc Anders</cp:lastModifiedBy>
  <cp:revision>3</cp:revision>
  <dcterms:created xsi:type="dcterms:W3CDTF">2022-02-17T00:07:00Z</dcterms:created>
  <dcterms:modified xsi:type="dcterms:W3CDTF">2022-02-17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BE81F2FE932446843475ED8DA0EC6B</vt:lpwstr>
  </property>
</Properties>
</file>